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E184D" w14:textId="5F43353A" w:rsidR="00A853FE" w:rsidRPr="00093B74" w:rsidRDefault="00AB45D8" w:rsidP="00A12965">
      <w:pPr>
        <w:rPr>
          <w:rStyle w:val="Hyperlink"/>
        </w:rPr>
      </w:pPr>
      <w:r w:rsidRPr="00CA10E2">
        <w:rPr>
          <w:rFonts w:cstheme="minorHAnsi"/>
          <w:sz w:val="24"/>
          <w:szCs w:val="24"/>
          <w:lang w:val="en-US"/>
        </w:rPr>
        <w:t>Server link</w:t>
      </w:r>
      <w:r w:rsidR="00A853FE" w:rsidRPr="00CA10E2">
        <w:rPr>
          <w:rFonts w:cstheme="minorHAnsi"/>
          <w:sz w:val="24"/>
          <w:szCs w:val="24"/>
          <w:lang w:val="en-US"/>
        </w:rPr>
        <w:t xml:space="preserve"> </w:t>
      </w:r>
      <w:r w:rsidRPr="00CA10E2">
        <w:rPr>
          <w:rFonts w:cstheme="minorHAnsi"/>
          <w:sz w:val="24"/>
          <w:szCs w:val="24"/>
          <w:lang w:val="en-US"/>
        </w:rPr>
        <w:t>=</w:t>
      </w:r>
      <w:r w:rsidR="00A853FE" w:rsidRPr="00CA10E2">
        <w:rPr>
          <w:rFonts w:cstheme="minorHAnsi"/>
          <w:sz w:val="24"/>
          <w:szCs w:val="24"/>
          <w:lang w:val="en-US"/>
        </w:rPr>
        <w:t xml:space="preserve"> </w:t>
      </w:r>
      <w:hyperlink r:id="rId5" w:history="1">
        <w:r w:rsidR="00A86B4C" w:rsidRPr="009B7DC1">
          <w:rPr>
            <w:rStyle w:val="Hyperlink"/>
            <w:rFonts w:cstheme="minorHAnsi"/>
            <w:sz w:val="24"/>
            <w:szCs w:val="24"/>
            <w:lang w:val="en-US"/>
          </w:rPr>
          <w:t>http://ec2-18-136-209-223.ap-southeast-1.compute.amazonaws.com</w:t>
        </w:r>
      </w:hyperlink>
    </w:p>
    <w:p w14:paraId="4478ED57" w14:textId="37107900" w:rsidR="009B6A77" w:rsidRPr="00CA10E2" w:rsidRDefault="00767DED" w:rsidP="00A1296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  <w:lang w:val="en-US"/>
        </w:rPr>
        <w:t>/user/</w:t>
      </w:r>
      <w:proofErr w:type="spellStart"/>
      <w:r w:rsidRPr="00CA10E2">
        <w:rPr>
          <w:rFonts w:cstheme="minorHAnsi"/>
          <w:sz w:val="24"/>
          <w:szCs w:val="24"/>
          <w:lang w:val="en-US"/>
        </w:rPr>
        <w:t>login.php</w:t>
      </w:r>
      <w:proofErr w:type="spellEnd"/>
    </w:p>
    <w:p w14:paraId="6E35F52D" w14:textId="485C882C" w:rsidR="00767DED" w:rsidRPr="00CA10E2" w:rsidRDefault="00767DED" w:rsidP="00767DED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20E0D09D" w14:textId="62875B5D" w:rsidR="00767DED" w:rsidRPr="00CA10E2" w:rsidRDefault="00767DED" w:rsidP="00767DE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username</w:t>
      </w:r>
    </w:p>
    <w:p w14:paraId="65B99881" w14:textId="6A300AD9" w:rsidR="00767DED" w:rsidRPr="007560EF" w:rsidRDefault="00767DED" w:rsidP="00767DE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1844D3" w:rsidRPr="00CA10E2">
        <w:rPr>
          <w:rFonts w:cstheme="minorHAnsi"/>
          <w:color w:val="000000"/>
          <w:sz w:val="24"/>
          <w:szCs w:val="24"/>
          <w:shd w:val="clear" w:color="auto" w:fill="FFFFFF"/>
        </w:rPr>
        <w:t>P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assword</w:t>
      </w:r>
    </w:p>
    <w:p w14:paraId="3B8D23C6" w14:textId="1FCA0565" w:rsidR="001844D3" w:rsidRPr="001844D3" w:rsidRDefault="00E23441" w:rsidP="00D247BD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09761E2D" w14:textId="77777777" w:rsidR="001844D3" w:rsidRPr="001844D3" w:rsidRDefault="001844D3" w:rsidP="00D247B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0: Login Success</w:t>
      </w:r>
    </w:p>
    <w:p w14:paraId="13704CBD" w14:textId="77777777" w:rsidR="001844D3" w:rsidRPr="001844D3" w:rsidRDefault="001844D3" w:rsidP="00D247B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1: Login failed</w:t>
      </w:r>
    </w:p>
    <w:p w14:paraId="79A0C9AC" w14:textId="69FF50D3" w:rsidR="001844D3" w:rsidRDefault="001844D3" w:rsidP="00D247B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2: PDO error</w:t>
      </w:r>
    </w:p>
    <w:p w14:paraId="02CCA259" w14:textId="2C50D3ED" w:rsidR="00D247BD" w:rsidRPr="00D247BD" w:rsidRDefault="00D247BD" w:rsidP="00D247BD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Return</w:t>
      </w:r>
    </w:p>
    <w:p w14:paraId="2A055BA4" w14:textId="6D8A30D5" w:rsidR="00B13DA4" w:rsidRDefault="00B13DA4" w:rsidP="00B13DA4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ken</w:t>
      </w:r>
    </w:p>
    <w:p w14:paraId="359B006C" w14:textId="379A871C" w:rsidR="00B13DA4" w:rsidRPr="00CA10E2" w:rsidRDefault="00B13DA4" w:rsidP="00B13DA4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ole</w:t>
      </w:r>
    </w:p>
    <w:p w14:paraId="543368DD" w14:textId="1C35744E" w:rsidR="00767DED" w:rsidRPr="00CA10E2" w:rsidRDefault="00767DED" w:rsidP="00767DE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Pr="00CA10E2">
        <w:rPr>
          <w:rFonts w:cstheme="minorHAnsi"/>
          <w:sz w:val="24"/>
          <w:szCs w:val="24"/>
        </w:rPr>
        <w:t>loginbytoken.php</w:t>
      </w:r>
      <w:proofErr w:type="spellEnd"/>
    </w:p>
    <w:p w14:paraId="5563B703" w14:textId="77777777" w:rsidR="00767DED" w:rsidRPr="00CA10E2" w:rsidRDefault="00767DED" w:rsidP="00767DED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49BBA6FB" w14:textId="1A3356DB" w:rsidR="00767DED" w:rsidRDefault="00767DED" w:rsidP="00767DE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454626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18BC770D" w14:textId="6EAA129D" w:rsidR="00454626" w:rsidRPr="001844D3" w:rsidRDefault="00E23441" w:rsidP="0045462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112FFE93" w14:textId="77777777" w:rsidR="00454626" w:rsidRPr="001844D3" w:rsidRDefault="00454626" w:rsidP="004546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0: Login Success</w:t>
      </w:r>
    </w:p>
    <w:p w14:paraId="79460080" w14:textId="77777777" w:rsidR="00454626" w:rsidRPr="001844D3" w:rsidRDefault="00454626" w:rsidP="004546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1: Login failed</w:t>
      </w:r>
    </w:p>
    <w:p w14:paraId="55AA633A" w14:textId="3BB9B0C5" w:rsidR="00454626" w:rsidRPr="00454626" w:rsidRDefault="00454626" w:rsidP="004546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844D3">
        <w:rPr>
          <w:rFonts w:cstheme="minorHAnsi"/>
          <w:sz w:val="24"/>
          <w:szCs w:val="24"/>
        </w:rPr>
        <w:t xml:space="preserve">    2: PDO error</w:t>
      </w:r>
    </w:p>
    <w:p w14:paraId="0FEBF81B" w14:textId="57FA86E8" w:rsidR="00767DED" w:rsidRPr="00CA10E2" w:rsidRDefault="0011562A" w:rsidP="00767DE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Pr="00CA10E2">
        <w:rPr>
          <w:rFonts w:cstheme="minorHAnsi"/>
          <w:sz w:val="24"/>
          <w:szCs w:val="24"/>
        </w:rPr>
        <w:t>create.php</w:t>
      </w:r>
      <w:proofErr w:type="spellEnd"/>
    </w:p>
    <w:p w14:paraId="2CC695E9" w14:textId="77777777" w:rsidR="0011562A" w:rsidRPr="00CA10E2" w:rsidRDefault="0011562A" w:rsidP="0011562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41165B68" w14:textId="0265304C" w:rsidR="0011562A" w:rsidRPr="00CA10E2" w:rsidRDefault="0075797C" w:rsidP="00757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580077" w:rsidRPr="00CA10E2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5C2AFD4B" w14:textId="498B2CF3" w:rsidR="0075797C" w:rsidRPr="00CA10E2" w:rsidRDefault="00580077" w:rsidP="00757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username</w:t>
      </w:r>
    </w:p>
    <w:p w14:paraId="0A1442EE" w14:textId="1EB96619" w:rsidR="00580077" w:rsidRPr="00CA10E2" w:rsidRDefault="00580077" w:rsidP="00757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password</w:t>
      </w:r>
    </w:p>
    <w:p w14:paraId="207757DC" w14:textId="2A7C7097" w:rsidR="00580077" w:rsidRDefault="00580077" w:rsidP="00757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5A0591">
        <w:rPr>
          <w:rFonts w:cstheme="minorHAnsi"/>
          <w:sz w:val="24"/>
          <w:szCs w:val="24"/>
        </w:rPr>
        <w:t>s</w:t>
      </w:r>
      <w:r w:rsidR="003733EB">
        <w:rPr>
          <w:rFonts w:cstheme="minorHAnsi"/>
          <w:sz w:val="24"/>
          <w:szCs w:val="24"/>
        </w:rPr>
        <w:t>taffed</w:t>
      </w:r>
    </w:p>
    <w:p w14:paraId="206C7FE6" w14:textId="443722E8" w:rsidR="003733EB" w:rsidRPr="003733EB" w:rsidRDefault="00E23441" w:rsidP="003733E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0E351C8D" w14:textId="77777777" w:rsidR="003733EB" w:rsidRPr="003733EB" w:rsidRDefault="003733EB" w:rsidP="003733E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733EB">
        <w:rPr>
          <w:rFonts w:cstheme="minorHAnsi"/>
          <w:sz w:val="24"/>
          <w:szCs w:val="24"/>
        </w:rPr>
        <w:t xml:space="preserve">    0: Insert Success</w:t>
      </w:r>
    </w:p>
    <w:p w14:paraId="26950891" w14:textId="77777777" w:rsidR="003733EB" w:rsidRPr="003733EB" w:rsidRDefault="003733EB" w:rsidP="003733E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733EB">
        <w:rPr>
          <w:rFonts w:cstheme="minorHAnsi"/>
          <w:sz w:val="24"/>
          <w:szCs w:val="24"/>
        </w:rPr>
        <w:t xml:space="preserve">    1: User exist</w:t>
      </w:r>
    </w:p>
    <w:p w14:paraId="3E76771F" w14:textId="77777777" w:rsidR="003733EB" w:rsidRPr="003733EB" w:rsidRDefault="003733EB" w:rsidP="003733E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733EB">
        <w:rPr>
          <w:rFonts w:cstheme="minorHAnsi"/>
          <w:sz w:val="24"/>
          <w:szCs w:val="24"/>
        </w:rPr>
        <w:t xml:space="preserve">    2: Permission denied</w:t>
      </w:r>
    </w:p>
    <w:p w14:paraId="61C4AEEF" w14:textId="77777777" w:rsidR="003733EB" w:rsidRPr="003733EB" w:rsidRDefault="003733EB" w:rsidP="003733E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733EB">
        <w:rPr>
          <w:rFonts w:cstheme="minorHAnsi"/>
          <w:sz w:val="24"/>
          <w:szCs w:val="24"/>
        </w:rPr>
        <w:t xml:space="preserve">    3: PDO error</w:t>
      </w:r>
    </w:p>
    <w:p w14:paraId="6A47CFA2" w14:textId="17B73FF4" w:rsidR="0078397B" w:rsidRPr="00600F81" w:rsidRDefault="003733EB" w:rsidP="0078397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733EB">
        <w:rPr>
          <w:rFonts w:cstheme="minorHAnsi"/>
          <w:sz w:val="24"/>
          <w:szCs w:val="24"/>
        </w:rPr>
        <w:t xml:space="preserve">    4: Insert failed</w:t>
      </w:r>
    </w:p>
    <w:p w14:paraId="415D095D" w14:textId="1F612DA0" w:rsidR="00580077" w:rsidRPr="00CA10E2" w:rsidRDefault="0084001F" w:rsidP="005800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Pr="00CA10E2">
        <w:rPr>
          <w:rFonts w:cstheme="minorHAnsi"/>
          <w:sz w:val="24"/>
          <w:szCs w:val="24"/>
        </w:rPr>
        <w:t>update</w:t>
      </w:r>
      <w:r w:rsidR="00B238E8" w:rsidRPr="00CA10E2">
        <w:rPr>
          <w:rFonts w:cstheme="minorHAnsi"/>
          <w:sz w:val="24"/>
          <w:szCs w:val="24"/>
        </w:rPr>
        <w:t>.php</w:t>
      </w:r>
      <w:proofErr w:type="spellEnd"/>
    </w:p>
    <w:p w14:paraId="1D9D6CC6" w14:textId="77777777" w:rsidR="0084001F" w:rsidRPr="00CA10E2" w:rsidRDefault="0084001F" w:rsidP="0084001F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05C3E1A9" w14:textId="5D668E51" w:rsidR="0084001F" w:rsidRPr="00CA10E2" w:rsidRDefault="0084001F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0B7363" w:rsidRPr="00CA10E2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4338D639" w14:textId="7206830B" w:rsidR="0084001F" w:rsidRPr="00CA10E2" w:rsidRDefault="0084001F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0B7363" w:rsidRPr="00C20C77">
        <w:rPr>
          <w:rFonts w:cstheme="minorHAnsi"/>
          <w:noProof/>
          <w:sz w:val="24"/>
          <w:szCs w:val="24"/>
        </w:rPr>
        <w:t>u</w:t>
      </w:r>
      <w:r w:rsidRPr="00C20C77">
        <w:rPr>
          <w:rFonts w:cstheme="minorHAnsi"/>
          <w:noProof/>
          <w:sz w:val="24"/>
          <w:szCs w:val="24"/>
        </w:rPr>
        <w:t>serid</w:t>
      </w:r>
    </w:p>
    <w:p w14:paraId="7FB9AC2D" w14:textId="57C8C67A" w:rsidR="0084001F" w:rsidRPr="00CA10E2" w:rsidRDefault="0084001F" w:rsidP="0084001F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Optional 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parameters</w:t>
      </w:r>
      <w:r w:rsidR="00F8264B"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(At </w:t>
      </w:r>
      <w:r w:rsidR="00F8264B" w:rsidRPr="00C20C77">
        <w:rPr>
          <w:rFonts w:cstheme="minorHAnsi"/>
          <w:noProof/>
          <w:color w:val="000000"/>
          <w:sz w:val="24"/>
          <w:szCs w:val="24"/>
          <w:shd w:val="clear" w:color="auto" w:fill="FFFFFF"/>
        </w:rPr>
        <w:t>lease</w:t>
      </w:r>
      <w:r w:rsidR="00F8264B"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one)</w:t>
      </w:r>
    </w:p>
    <w:p w14:paraId="051D2C33" w14:textId="1BE9EC99" w:rsidR="0084001F" w:rsidRPr="00CA10E2" w:rsidRDefault="000B7363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username</w:t>
      </w:r>
    </w:p>
    <w:p w14:paraId="01619876" w14:textId="67826E39" w:rsidR="000B7363" w:rsidRPr="00CA10E2" w:rsidRDefault="000B7363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password</w:t>
      </w:r>
    </w:p>
    <w:p w14:paraId="751A1011" w14:textId="6776DDFA" w:rsidR="000B7363" w:rsidRPr="00CA10E2" w:rsidRDefault="000B7363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role</w:t>
      </w:r>
    </w:p>
    <w:p w14:paraId="74CE2011" w14:textId="21CB25A3" w:rsidR="000B7363" w:rsidRPr="003323C7" w:rsidRDefault="000B7363" w:rsidP="0084001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3323C7" w:rsidRPr="00CA10E2">
        <w:rPr>
          <w:rFonts w:cstheme="minorHAnsi"/>
          <w:color w:val="000000"/>
          <w:sz w:val="24"/>
          <w:szCs w:val="24"/>
          <w:shd w:val="clear" w:color="auto" w:fill="FFFFFF"/>
        </w:rPr>
        <w:t>S</w:t>
      </w:r>
      <w:r w:rsidR="00A12965" w:rsidRPr="00CA10E2">
        <w:rPr>
          <w:rFonts w:cstheme="minorHAnsi"/>
          <w:color w:val="000000"/>
          <w:sz w:val="24"/>
          <w:szCs w:val="24"/>
          <w:shd w:val="clear" w:color="auto" w:fill="FFFFFF"/>
        </w:rPr>
        <w:t>taffed</w:t>
      </w:r>
    </w:p>
    <w:p w14:paraId="096F95D1" w14:textId="2F2FA3AF" w:rsidR="003323C7" w:rsidRPr="003733EB" w:rsidRDefault="00E23441" w:rsidP="003323C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5CD5ED49" w14:textId="77777777" w:rsidR="00F62B93" w:rsidRPr="00F62B93" w:rsidRDefault="00F62B93" w:rsidP="00F62B9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62B93">
        <w:rPr>
          <w:rFonts w:cstheme="minorHAnsi"/>
          <w:sz w:val="24"/>
          <w:szCs w:val="24"/>
        </w:rPr>
        <w:t xml:space="preserve">    0: Update User Success</w:t>
      </w:r>
    </w:p>
    <w:p w14:paraId="15FD030E" w14:textId="77777777" w:rsidR="00F62B93" w:rsidRPr="00F62B93" w:rsidRDefault="00F62B93" w:rsidP="00F62B9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62B93">
        <w:rPr>
          <w:rFonts w:cstheme="minorHAnsi"/>
          <w:sz w:val="24"/>
          <w:szCs w:val="24"/>
        </w:rPr>
        <w:t xml:space="preserve">    1: Update User Failed</w:t>
      </w:r>
    </w:p>
    <w:p w14:paraId="266AFB64" w14:textId="77777777" w:rsidR="00F62B93" w:rsidRPr="00F62B93" w:rsidRDefault="00F62B93" w:rsidP="00F62B9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62B93">
        <w:rPr>
          <w:rFonts w:cstheme="minorHAnsi"/>
          <w:sz w:val="24"/>
          <w:szCs w:val="24"/>
        </w:rPr>
        <w:lastRenderedPageBreak/>
        <w:t xml:space="preserve">    2: Permission Denied</w:t>
      </w:r>
    </w:p>
    <w:p w14:paraId="0FBF16B0" w14:textId="7DAA122A" w:rsidR="003323C7" w:rsidRDefault="00F62B93" w:rsidP="00F62B9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62B93">
        <w:rPr>
          <w:rFonts w:cstheme="minorHAnsi"/>
          <w:sz w:val="24"/>
          <w:szCs w:val="24"/>
        </w:rPr>
        <w:t xml:space="preserve">    3: PDO error</w:t>
      </w:r>
    </w:p>
    <w:p w14:paraId="0087CDF9" w14:textId="77777777" w:rsidR="00F62B93" w:rsidRPr="00CA10E2" w:rsidRDefault="00F62B93" w:rsidP="00F62B93">
      <w:pPr>
        <w:pStyle w:val="ListParagraph"/>
        <w:ind w:left="1224"/>
        <w:rPr>
          <w:rFonts w:cstheme="minorHAnsi"/>
          <w:sz w:val="24"/>
          <w:szCs w:val="24"/>
        </w:rPr>
      </w:pPr>
    </w:p>
    <w:p w14:paraId="5A8A5F1A" w14:textId="1BDBF7EC" w:rsidR="00FC5BBA" w:rsidRPr="00CA10E2" w:rsidRDefault="00FC5BBA" w:rsidP="00FC5B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="008057A3" w:rsidRPr="00CA10E2">
        <w:rPr>
          <w:rFonts w:cstheme="minorHAnsi"/>
          <w:sz w:val="24"/>
          <w:szCs w:val="24"/>
        </w:rPr>
        <w:t>delete.php</w:t>
      </w:r>
      <w:proofErr w:type="spellEnd"/>
    </w:p>
    <w:p w14:paraId="096F51A6" w14:textId="77777777" w:rsidR="00FC5BBA" w:rsidRPr="00CA10E2" w:rsidRDefault="00FC5BBA" w:rsidP="00FC5BB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0E9C01AF" w14:textId="77777777" w:rsidR="00FC5BBA" w:rsidRPr="00CA10E2" w:rsidRDefault="00FC5BBA" w:rsidP="00FC5BB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66929DA1" w14:textId="4B36BC92" w:rsidR="00FC5BBA" w:rsidRDefault="00FC5BBA" w:rsidP="00FC5BB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3323C7" w:rsidRPr="00CA10E2">
        <w:rPr>
          <w:rFonts w:cstheme="minorHAnsi"/>
          <w:sz w:val="24"/>
          <w:szCs w:val="24"/>
        </w:rPr>
        <w:t>U</w:t>
      </w:r>
      <w:r w:rsidRPr="00CA10E2">
        <w:rPr>
          <w:rFonts w:cstheme="minorHAnsi"/>
          <w:sz w:val="24"/>
          <w:szCs w:val="24"/>
        </w:rPr>
        <w:t>sername</w:t>
      </w:r>
    </w:p>
    <w:p w14:paraId="0DED1199" w14:textId="17D08DD9" w:rsidR="003323C7" w:rsidRPr="003733EB" w:rsidRDefault="00E23441" w:rsidP="003323C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2F0AF6BC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0: Delete User Success</w:t>
      </w:r>
    </w:p>
    <w:p w14:paraId="52A854DA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1: Delete User Failed</w:t>
      </w:r>
    </w:p>
    <w:p w14:paraId="1ECBFEC6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2: Permission Denied</w:t>
      </w:r>
    </w:p>
    <w:p w14:paraId="01B2FEE8" w14:textId="59ACD250" w:rsidR="002B7F92" w:rsidRPr="00517C3C" w:rsidRDefault="00511E0E" w:rsidP="002B7F9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3: PDO error</w:t>
      </w:r>
    </w:p>
    <w:p w14:paraId="1EB5544D" w14:textId="5F971CA4" w:rsidR="00FC5BBA" w:rsidRPr="00CA10E2" w:rsidRDefault="0021699A" w:rsidP="00A1296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Pr="00CA10E2">
        <w:rPr>
          <w:rFonts w:cstheme="minorHAnsi"/>
          <w:sz w:val="24"/>
          <w:szCs w:val="24"/>
        </w:rPr>
        <w:t>get</w:t>
      </w:r>
      <w:r w:rsidR="00B53748">
        <w:rPr>
          <w:rFonts w:cstheme="minorHAnsi"/>
          <w:sz w:val="24"/>
          <w:szCs w:val="24"/>
        </w:rPr>
        <w:t>byadmin</w:t>
      </w:r>
      <w:r w:rsidRPr="00CA10E2">
        <w:rPr>
          <w:rFonts w:cstheme="minorHAnsi"/>
          <w:sz w:val="24"/>
          <w:szCs w:val="24"/>
        </w:rPr>
        <w:t>.php</w:t>
      </w:r>
      <w:proofErr w:type="spellEnd"/>
      <w:r w:rsidR="005568EE">
        <w:rPr>
          <w:rFonts w:cstheme="minorHAnsi"/>
          <w:sz w:val="24"/>
          <w:szCs w:val="24"/>
        </w:rPr>
        <w:t xml:space="preserve">(get </w:t>
      </w:r>
      <w:r w:rsidR="005568EE" w:rsidRPr="00150337">
        <w:rPr>
          <w:rFonts w:cstheme="minorHAnsi"/>
          <w:noProof/>
          <w:sz w:val="24"/>
          <w:szCs w:val="24"/>
        </w:rPr>
        <w:t>list</w:t>
      </w:r>
      <w:r w:rsidR="005568EE">
        <w:rPr>
          <w:rFonts w:cstheme="minorHAnsi"/>
          <w:sz w:val="24"/>
          <w:szCs w:val="24"/>
        </w:rPr>
        <w:t xml:space="preserve"> of users)</w:t>
      </w:r>
    </w:p>
    <w:p w14:paraId="2FB5B0F9" w14:textId="77777777" w:rsidR="0021699A" w:rsidRPr="00CA10E2" w:rsidRDefault="0021699A" w:rsidP="0021699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68530AA2" w14:textId="77777777" w:rsidR="0021699A" w:rsidRPr="00CA10E2" w:rsidRDefault="0021699A" w:rsidP="0021699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5841F2FD" w14:textId="12652A91" w:rsidR="003323C7" w:rsidRPr="003733EB" w:rsidRDefault="00E23441" w:rsidP="003323C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19961304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0: Get Success</w:t>
      </w:r>
    </w:p>
    <w:p w14:paraId="2D6430DC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1: Get Failed</w:t>
      </w:r>
    </w:p>
    <w:p w14:paraId="77B3286F" w14:textId="77777777" w:rsidR="00511E0E" w:rsidRPr="00511E0E" w:rsidRDefault="00511E0E" w:rsidP="00511E0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2: Permission denied</w:t>
      </w:r>
    </w:p>
    <w:p w14:paraId="3D936967" w14:textId="73D7D94D" w:rsidR="00925954" w:rsidRDefault="00511E0E" w:rsidP="00A5712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3: PDO error</w:t>
      </w:r>
    </w:p>
    <w:p w14:paraId="3AB86698" w14:textId="5476EEB9" w:rsidR="00416BA2" w:rsidRDefault="00416BA2" w:rsidP="00416BA2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B018F" w14:paraId="67090618" w14:textId="77777777" w:rsidTr="005B018F">
        <w:tc>
          <w:tcPr>
            <w:tcW w:w="9016" w:type="dxa"/>
          </w:tcPr>
          <w:p w14:paraId="603BAD4B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>{</w:t>
            </w:r>
          </w:p>
          <w:p w14:paraId="6C7409A2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3AA28191" w14:textId="5349D246" w:rsidR="005B018F" w:rsidRPr="005B018F" w:rsidRDefault="00965535" w:rsidP="005B018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</w:t>
            </w:r>
            <w:r w:rsidR="005B018F" w:rsidRPr="005B018F">
              <w:rPr>
                <w:rFonts w:cstheme="minorHAnsi"/>
                <w:sz w:val="24"/>
                <w:szCs w:val="24"/>
              </w:rPr>
              <w:t>"result": [</w:t>
            </w:r>
          </w:p>
          <w:p w14:paraId="075158F1" w14:textId="0203F1D3" w:rsidR="005B018F" w:rsidRPr="005B018F" w:rsidRDefault="00965535" w:rsidP="005B018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</w:t>
            </w:r>
            <w:r w:rsidR="005B018F" w:rsidRPr="005B018F">
              <w:rPr>
                <w:rFonts w:cstheme="minorHAnsi"/>
                <w:sz w:val="24"/>
                <w:szCs w:val="24"/>
              </w:rPr>
              <w:t>{</w:t>
            </w:r>
          </w:p>
          <w:p w14:paraId="56CDD10B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USERID": "1",</w:t>
            </w:r>
          </w:p>
          <w:p w14:paraId="30D97561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UNAME": "test1",</w:t>
            </w:r>
          </w:p>
          <w:p w14:paraId="2178D0AC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ROLE": "user",</w:t>
            </w:r>
          </w:p>
          <w:p w14:paraId="32EA266F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LASTLOGIN": "23-MAR-19 08.08.13.181889 PM +00:00",</w:t>
            </w:r>
          </w:p>
          <w:p w14:paraId="5BD142E5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ID": "10587",</w:t>
            </w:r>
          </w:p>
          <w:p w14:paraId="06002B7A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NAME": "Test1",</w:t>
            </w:r>
          </w:p>
          <w:p w14:paraId="4F90AA75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GENDER": "M",</w:t>
            </w:r>
          </w:p>
          <w:p w14:paraId="7BE81AC0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AGE": "25",</w:t>
            </w:r>
          </w:p>
          <w:p w14:paraId="12572633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PID": "0001",</w:t>
            </w:r>
          </w:p>
          <w:p w14:paraId="34611C1D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PNAME": "POST1",</w:t>
            </w:r>
          </w:p>
          <w:p w14:paraId="0C80571C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DID": "0010",</w:t>
            </w:r>
          </w:p>
          <w:p w14:paraId="329A8718" w14:textId="77777777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DNAME": "DEPT1"</w:t>
            </w:r>
          </w:p>
          <w:p w14:paraId="6D3D66DA" w14:textId="29C5A48B" w:rsidR="005B018F" w:rsidRPr="005B018F" w:rsidRDefault="00965535" w:rsidP="005B018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</w:t>
            </w:r>
            <w:r w:rsidR="005B018F" w:rsidRPr="005B018F">
              <w:rPr>
                <w:rFonts w:cstheme="minorHAnsi"/>
                <w:sz w:val="24"/>
                <w:szCs w:val="24"/>
              </w:rPr>
              <w:t>}</w:t>
            </w:r>
          </w:p>
          <w:p w14:paraId="679FAFCE" w14:textId="49A3A3D0" w:rsidR="005B018F" w:rsidRPr="005B018F" w:rsidRDefault="00965535" w:rsidP="005B018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</w:t>
            </w:r>
            <w:r w:rsidR="005B018F" w:rsidRPr="005B018F">
              <w:rPr>
                <w:rFonts w:cstheme="minorHAnsi"/>
                <w:sz w:val="24"/>
                <w:szCs w:val="24"/>
              </w:rPr>
              <w:t>]</w:t>
            </w:r>
          </w:p>
          <w:p w14:paraId="35610BA8" w14:textId="41B018D8" w:rsidR="005B018F" w:rsidRPr="005B018F" w:rsidRDefault="005B018F" w:rsidP="005B018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632BBC6F" w14:textId="77777777" w:rsidR="00B340EA" w:rsidRPr="005B018F" w:rsidRDefault="00B340EA" w:rsidP="005B018F">
      <w:pPr>
        <w:rPr>
          <w:rFonts w:cstheme="minorHAnsi"/>
          <w:sz w:val="24"/>
          <w:szCs w:val="24"/>
        </w:rPr>
      </w:pPr>
    </w:p>
    <w:p w14:paraId="5E637838" w14:textId="5B83F9B6" w:rsidR="007B4F4A" w:rsidRPr="00CA10E2" w:rsidRDefault="007B4F4A" w:rsidP="007B4F4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user/</w:t>
      </w:r>
      <w:proofErr w:type="spellStart"/>
      <w:r w:rsidRPr="00CA10E2">
        <w:rPr>
          <w:rFonts w:cstheme="minorHAnsi"/>
          <w:sz w:val="24"/>
          <w:szCs w:val="24"/>
        </w:rPr>
        <w:t>get.php</w:t>
      </w:r>
      <w:proofErr w:type="spellEnd"/>
      <w:r>
        <w:rPr>
          <w:rFonts w:cstheme="minorHAnsi"/>
          <w:sz w:val="24"/>
          <w:szCs w:val="24"/>
        </w:rPr>
        <w:t>(get self)</w:t>
      </w:r>
    </w:p>
    <w:p w14:paraId="2907F1D5" w14:textId="77777777" w:rsidR="007B4F4A" w:rsidRPr="00CA10E2" w:rsidRDefault="007B4F4A" w:rsidP="007B4F4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30CC7A4D" w14:textId="7D907CAA" w:rsidR="00256A7F" w:rsidRPr="00256A7F" w:rsidRDefault="007B4F4A" w:rsidP="00256A7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01AC0C6F" w14:textId="77777777" w:rsidR="007B4F4A" w:rsidRPr="003733EB" w:rsidRDefault="007B4F4A" w:rsidP="007B4F4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lastRenderedPageBreak/>
        <w:t>Status</w:t>
      </w:r>
    </w:p>
    <w:p w14:paraId="4065BD57" w14:textId="77777777" w:rsidR="007B4F4A" w:rsidRPr="00511E0E" w:rsidRDefault="007B4F4A" w:rsidP="007B4F4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0: Get Success</w:t>
      </w:r>
    </w:p>
    <w:p w14:paraId="1A1D833C" w14:textId="77777777" w:rsidR="007B4F4A" w:rsidRPr="00511E0E" w:rsidRDefault="007B4F4A" w:rsidP="007B4F4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1: Get Failed</w:t>
      </w:r>
    </w:p>
    <w:p w14:paraId="794049FE" w14:textId="77777777" w:rsidR="007B4F4A" w:rsidRPr="00511E0E" w:rsidRDefault="007B4F4A" w:rsidP="007B4F4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2: Permission denied</w:t>
      </w:r>
    </w:p>
    <w:p w14:paraId="1DD179E8" w14:textId="2B0B76FA" w:rsidR="00807CBC" w:rsidRDefault="007B4F4A" w:rsidP="00416BA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11E0E">
        <w:rPr>
          <w:rFonts w:cstheme="minorHAnsi"/>
          <w:sz w:val="24"/>
          <w:szCs w:val="24"/>
        </w:rPr>
        <w:t xml:space="preserve">    3: PDO error</w:t>
      </w:r>
    </w:p>
    <w:p w14:paraId="7A78CAE4" w14:textId="77777777" w:rsidR="00256A7F" w:rsidRDefault="00256A7F" w:rsidP="00256A7F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56A7F" w14:paraId="00220372" w14:textId="77777777" w:rsidTr="00256A7F">
        <w:tc>
          <w:tcPr>
            <w:tcW w:w="9016" w:type="dxa"/>
          </w:tcPr>
          <w:p w14:paraId="3C35C605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>{</w:t>
            </w:r>
          </w:p>
          <w:p w14:paraId="75FA8AA6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2708A38F" w14:textId="61921C2A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</w:t>
            </w:r>
            <w:r w:rsidRPr="005B018F">
              <w:rPr>
                <w:rFonts w:cstheme="minorHAnsi"/>
                <w:sz w:val="24"/>
                <w:szCs w:val="24"/>
              </w:rPr>
              <w:t xml:space="preserve">"result":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5B018F">
              <w:rPr>
                <w:rFonts w:cstheme="minorHAnsi"/>
                <w:sz w:val="24"/>
                <w:szCs w:val="24"/>
              </w:rPr>
              <w:t>{</w:t>
            </w:r>
          </w:p>
          <w:p w14:paraId="117769BD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USERID": "1",</w:t>
            </w:r>
          </w:p>
          <w:p w14:paraId="2D202166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UNAME": "test1",</w:t>
            </w:r>
          </w:p>
          <w:p w14:paraId="44AE0033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ROLE": "user",</w:t>
            </w:r>
          </w:p>
          <w:p w14:paraId="624A7C91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LASTLOGIN": "23-MAR-19 08.08.13.181889 PM +00:00",</w:t>
            </w:r>
          </w:p>
          <w:p w14:paraId="5E99B0EC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ID": "10587",</w:t>
            </w:r>
          </w:p>
          <w:p w14:paraId="49253D4D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NAME": "Test1",</w:t>
            </w:r>
          </w:p>
          <w:p w14:paraId="34AD9E92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GENDER": "M",</w:t>
            </w:r>
          </w:p>
          <w:p w14:paraId="03A91A97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SAGE": "25",</w:t>
            </w:r>
          </w:p>
          <w:p w14:paraId="096DB447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PID": "0001",</w:t>
            </w:r>
          </w:p>
          <w:p w14:paraId="50A9BBB8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PNAME": "POST1",</w:t>
            </w:r>
          </w:p>
          <w:p w14:paraId="1A9356F7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DID": "0010",</w:t>
            </w:r>
          </w:p>
          <w:p w14:paraId="217C0265" w14:textId="7777777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 xml:space="preserve">        "DNAME": "DEPT1"</w:t>
            </w:r>
          </w:p>
          <w:p w14:paraId="7024013E" w14:textId="76C1FC87" w:rsidR="00256A7F" w:rsidRPr="005B018F" w:rsidRDefault="00256A7F" w:rsidP="00256A7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</w:t>
            </w:r>
            <w:r w:rsidRPr="005B018F">
              <w:rPr>
                <w:rFonts w:cstheme="minorHAnsi"/>
                <w:sz w:val="24"/>
                <w:szCs w:val="24"/>
              </w:rPr>
              <w:t>}</w:t>
            </w:r>
          </w:p>
          <w:p w14:paraId="01C866F2" w14:textId="66F6259B" w:rsidR="00256A7F" w:rsidRDefault="00256A7F" w:rsidP="00256A7F">
            <w:pPr>
              <w:rPr>
                <w:rFonts w:cstheme="minorHAnsi"/>
                <w:sz w:val="24"/>
                <w:szCs w:val="24"/>
              </w:rPr>
            </w:pPr>
            <w:r w:rsidRPr="005B018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71E019FA" w14:textId="77777777" w:rsidR="00256A7F" w:rsidRPr="00256A7F" w:rsidRDefault="00256A7F" w:rsidP="00256A7F">
      <w:pPr>
        <w:rPr>
          <w:rFonts w:cstheme="minorHAnsi"/>
          <w:sz w:val="24"/>
          <w:szCs w:val="24"/>
        </w:rPr>
      </w:pPr>
    </w:p>
    <w:p w14:paraId="7D3B44DF" w14:textId="29954D0B" w:rsidR="0021699A" w:rsidRPr="00CA10E2" w:rsidRDefault="00336338" w:rsidP="00A1296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mission/</w:t>
      </w:r>
      <w:proofErr w:type="spellStart"/>
      <w:r w:rsidRPr="00CA10E2">
        <w:rPr>
          <w:rFonts w:cstheme="minorHAnsi"/>
          <w:sz w:val="24"/>
          <w:szCs w:val="24"/>
        </w:rPr>
        <w:t>create.php</w:t>
      </w:r>
      <w:proofErr w:type="spellEnd"/>
    </w:p>
    <w:p w14:paraId="0EDD9F0D" w14:textId="77777777" w:rsidR="00336338" w:rsidRPr="00CA10E2" w:rsidRDefault="00336338" w:rsidP="0033633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672B79D5" w14:textId="77777777" w:rsidR="00336338" w:rsidRPr="00CA10E2" w:rsidRDefault="00336338" w:rsidP="0033633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09EDBE7E" w14:textId="4F133DD9" w:rsidR="00336338" w:rsidRPr="00CA10E2" w:rsidRDefault="00336338" w:rsidP="0033633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proofErr w:type="spellStart"/>
      <w:r w:rsidR="00737E24" w:rsidRPr="00CA10E2">
        <w:rPr>
          <w:rFonts w:cstheme="minorHAnsi"/>
          <w:sz w:val="24"/>
          <w:szCs w:val="24"/>
        </w:rPr>
        <w:t>m_name</w:t>
      </w:r>
      <w:proofErr w:type="spellEnd"/>
    </w:p>
    <w:p w14:paraId="3038911D" w14:textId="0BB1205B" w:rsidR="00737E24" w:rsidRPr="00CA10E2" w:rsidRDefault="00737E24" w:rsidP="0033633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proofErr w:type="spellStart"/>
      <w:r w:rsidRPr="00CA10E2">
        <w:rPr>
          <w:rFonts w:cstheme="minorHAnsi"/>
          <w:sz w:val="24"/>
          <w:szCs w:val="24"/>
        </w:rPr>
        <w:t>m_desc</w:t>
      </w:r>
      <w:proofErr w:type="spellEnd"/>
    </w:p>
    <w:p w14:paraId="2532FB8E" w14:textId="115C7F2F" w:rsidR="00737E24" w:rsidRPr="00CA10E2" w:rsidRDefault="00737E24" w:rsidP="0033633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proofErr w:type="spellStart"/>
      <w:r w:rsidRPr="00CA10E2">
        <w:rPr>
          <w:rFonts w:cstheme="minorHAnsi"/>
          <w:sz w:val="24"/>
          <w:szCs w:val="24"/>
        </w:rPr>
        <w:t>loc_name</w:t>
      </w:r>
      <w:proofErr w:type="spellEnd"/>
    </w:p>
    <w:p w14:paraId="2487F9FB" w14:textId="5B6F21F5" w:rsidR="00737E24" w:rsidRPr="00CA10E2" w:rsidRDefault="00737E24" w:rsidP="0033633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713C75" w:rsidRPr="007560EF">
        <w:rPr>
          <w:rFonts w:cstheme="minorHAnsi"/>
          <w:noProof/>
          <w:sz w:val="24"/>
          <w:szCs w:val="24"/>
        </w:rPr>
        <w:t>l</w:t>
      </w:r>
      <w:r w:rsidRPr="007560EF">
        <w:rPr>
          <w:rFonts w:cstheme="minorHAnsi"/>
          <w:noProof/>
          <w:sz w:val="24"/>
          <w:szCs w:val="24"/>
        </w:rPr>
        <w:t>atlng</w:t>
      </w:r>
    </w:p>
    <w:p w14:paraId="540E7468" w14:textId="23E9DFD8" w:rsidR="008F3882" w:rsidRDefault="00737E24" w:rsidP="00CA10E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proofErr w:type="spellStart"/>
      <w:r w:rsidR="00713C75" w:rsidRPr="00CA10E2">
        <w:rPr>
          <w:rFonts w:cstheme="minorHAnsi"/>
          <w:sz w:val="24"/>
          <w:szCs w:val="24"/>
        </w:rPr>
        <w:t>searching_radius</w:t>
      </w:r>
      <w:proofErr w:type="spellEnd"/>
    </w:p>
    <w:p w14:paraId="5E3D23DB" w14:textId="31BBEE0F" w:rsidR="00C20C77" w:rsidRDefault="00EF05E5" w:rsidP="00CA10E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EF05E5">
        <w:rPr>
          <w:rFonts w:cstheme="minorHAnsi"/>
          <w:sz w:val="24"/>
          <w:szCs w:val="24"/>
        </w:rPr>
        <w:t>altitude</w:t>
      </w:r>
    </w:p>
    <w:p w14:paraId="0E1903C9" w14:textId="7F2FBF08" w:rsidR="00914A4B" w:rsidRPr="00914A4B" w:rsidRDefault="00914A4B" w:rsidP="00914A4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p w14:paraId="7C15AD7C" w14:textId="0CD3DD43" w:rsidR="00805081" w:rsidRPr="003733EB" w:rsidRDefault="00E23441" w:rsidP="00914A4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6A69C725" w14:textId="77777777" w:rsidR="00B13A6B" w:rsidRPr="00B13A6B" w:rsidRDefault="00B13A6B" w:rsidP="00914A4B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B13A6B">
        <w:rPr>
          <w:rFonts w:cstheme="minorHAnsi"/>
          <w:sz w:val="24"/>
          <w:szCs w:val="24"/>
        </w:rPr>
        <w:t xml:space="preserve">    0: Create Mission Success</w:t>
      </w:r>
    </w:p>
    <w:p w14:paraId="7709D238" w14:textId="77777777" w:rsidR="00B13A6B" w:rsidRPr="00B13A6B" w:rsidRDefault="00B13A6B" w:rsidP="00914A4B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B13A6B">
        <w:rPr>
          <w:rFonts w:cstheme="minorHAnsi"/>
          <w:sz w:val="24"/>
          <w:szCs w:val="24"/>
        </w:rPr>
        <w:t xml:space="preserve">    1: Mission Parameters Error</w:t>
      </w:r>
    </w:p>
    <w:p w14:paraId="4ED2B13E" w14:textId="77777777" w:rsidR="00B13A6B" w:rsidRPr="00B13A6B" w:rsidRDefault="00B13A6B" w:rsidP="00914A4B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B13A6B">
        <w:rPr>
          <w:rFonts w:cstheme="minorHAnsi"/>
          <w:sz w:val="24"/>
          <w:szCs w:val="24"/>
        </w:rPr>
        <w:t xml:space="preserve">    2: Permission Denied</w:t>
      </w:r>
    </w:p>
    <w:p w14:paraId="5F6239B6" w14:textId="7D94480C" w:rsidR="005A2ED1" w:rsidRDefault="00B13A6B" w:rsidP="00914A4B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B13A6B">
        <w:rPr>
          <w:rFonts w:cstheme="minorHAnsi"/>
          <w:sz w:val="24"/>
          <w:szCs w:val="24"/>
        </w:rPr>
        <w:t xml:space="preserve">    3: PDO erro</w:t>
      </w:r>
      <w:r w:rsidR="00BF6B5E">
        <w:rPr>
          <w:rFonts w:cstheme="minorHAnsi"/>
          <w:sz w:val="24"/>
          <w:szCs w:val="24"/>
        </w:rPr>
        <w:t>r</w:t>
      </w:r>
    </w:p>
    <w:p w14:paraId="3C9CE0C8" w14:textId="13D94748" w:rsidR="005B4AD1" w:rsidRPr="00BF6B5E" w:rsidRDefault="00914A4B" w:rsidP="00914A4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d</w:t>
      </w:r>
    </w:p>
    <w:p w14:paraId="5FB95C10" w14:textId="74049764" w:rsidR="00336338" w:rsidRPr="00CA10E2" w:rsidRDefault="00122C41" w:rsidP="00A1296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mission/</w:t>
      </w:r>
      <w:proofErr w:type="spellStart"/>
      <w:r w:rsidRPr="00CA10E2">
        <w:rPr>
          <w:rFonts w:cstheme="minorHAnsi"/>
          <w:sz w:val="24"/>
          <w:szCs w:val="24"/>
        </w:rPr>
        <w:t>update.php</w:t>
      </w:r>
      <w:proofErr w:type="spellEnd"/>
    </w:p>
    <w:p w14:paraId="3C84D3B6" w14:textId="77777777" w:rsidR="00122C41" w:rsidRPr="00CA10E2" w:rsidRDefault="00122C41" w:rsidP="00122C41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4EBAD08C" w14:textId="77777777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6FDF661F" w14:textId="2F02247F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017BF5" w:rsidRPr="00CA10E2">
        <w:rPr>
          <w:rFonts w:cstheme="minorHAnsi"/>
          <w:sz w:val="24"/>
          <w:szCs w:val="24"/>
        </w:rPr>
        <w:t>mid</w:t>
      </w:r>
    </w:p>
    <w:p w14:paraId="685D963D" w14:textId="77777777" w:rsidR="00122C41" w:rsidRPr="00CA10E2" w:rsidRDefault="00122C41" w:rsidP="00122C41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lastRenderedPageBreak/>
        <w:t xml:space="preserve">Optional 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parameters (At </w:t>
      </w:r>
      <w:proofErr w:type="spellStart"/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lease</w:t>
      </w:r>
      <w:proofErr w:type="spellEnd"/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one)</w:t>
      </w:r>
    </w:p>
    <w:p w14:paraId="6959A06A" w14:textId="242D4F78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17BF5" w:rsidRPr="00CA10E2">
        <w:rPr>
          <w:rFonts w:cstheme="minorHAnsi"/>
          <w:color w:val="000000"/>
          <w:sz w:val="24"/>
          <w:szCs w:val="24"/>
          <w:shd w:val="clear" w:color="auto" w:fill="FFFFFF"/>
        </w:rPr>
        <w:t>m_name</w:t>
      </w:r>
      <w:proofErr w:type="spellEnd"/>
    </w:p>
    <w:p w14:paraId="2E6BDED2" w14:textId="50992CC0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17BF5" w:rsidRPr="00CA10E2">
        <w:rPr>
          <w:rFonts w:cstheme="minorHAnsi"/>
          <w:color w:val="000000"/>
          <w:sz w:val="24"/>
          <w:szCs w:val="24"/>
          <w:shd w:val="clear" w:color="auto" w:fill="FFFFFF"/>
        </w:rPr>
        <w:t>m_desc</w:t>
      </w:r>
      <w:proofErr w:type="spellEnd"/>
    </w:p>
    <w:p w14:paraId="7B4FEFBC" w14:textId="6F944840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1B4ACF" w:rsidRPr="00CA10E2">
        <w:rPr>
          <w:rFonts w:cstheme="minorHAnsi"/>
          <w:color w:val="000000"/>
          <w:sz w:val="24"/>
          <w:szCs w:val="24"/>
          <w:shd w:val="clear" w:color="auto" w:fill="FFFFFF"/>
        </w:rPr>
        <w:t>m</w:t>
      </w:r>
      <w:r w:rsidR="00017BF5" w:rsidRPr="00CA10E2">
        <w:rPr>
          <w:rFonts w:cstheme="minorHAnsi"/>
          <w:color w:val="000000"/>
          <w:sz w:val="24"/>
          <w:szCs w:val="24"/>
          <w:shd w:val="clear" w:color="auto" w:fill="FFFFFF"/>
        </w:rPr>
        <w:t>_creator</w:t>
      </w:r>
      <w:proofErr w:type="spellEnd"/>
    </w:p>
    <w:p w14:paraId="44ACEA25" w14:textId="62F5FE79" w:rsidR="00122C41" w:rsidRPr="00CA10E2" w:rsidRDefault="00122C41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1B4ACF" w:rsidRPr="00CA10E2">
        <w:rPr>
          <w:rFonts w:cstheme="minorHAnsi"/>
          <w:color w:val="000000"/>
          <w:sz w:val="24"/>
          <w:szCs w:val="24"/>
          <w:shd w:val="clear" w:color="auto" w:fill="FFFFFF"/>
        </w:rPr>
        <w:t>l</w:t>
      </w:r>
      <w:r w:rsidR="00017BF5" w:rsidRPr="00CA10E2">
        <w:rPr>
          <w:rFonts w:cstheme="minorHAnsi"/>
          <w:color w:val="000000"/>
          <w:sz w:val="24"/>
          <w:szCs w:val="24"/>
          <w:shd w:val="clear" w:color="auto" w:fill="FFFFFF"/>
        </w:rPr>
        <w:t>oc_name</w:t>
      </w:r>
      <w:proofErr w:type="spellEnd"/>
    </w:p>
    <w:p w14:paraId="4BE18B23" w14:textId="55EC5C99" w:rsidR="00017BF5" w:rsidRPr="00CA10E2" w:rsidRDefault="00017BF5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85663">
        <w:rPr>
          <w:rFonts w:cstheme="minorHAnsi"/>
          <w:color w:val="000000"/>
          <w:sz w:val="24"/>
          <w:szCs w:val="24"/>
          <w:shd w:val="clear" w:color="auto" w:fill="FFFFFF"/>
        </w:rPr>
        <w:t>l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atlng</w:t>
      </w:r>
      <w:proofErr w:type="spellEnd"/>
    </w:p>
    <w:p w14:paraId="1B7A1C1E" w14:textId="0ACFDE3F" w:rsidR="00017BF5" w:rsidRPr="00EF05E5" w:rsidRDefault="00017BF5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1B4ACF" w:rsidRPr="00CA10E2">
        <w:rPr>
          <w:rFonts w:cstheme="minorHAnsi"/>
          <w:color w:val="000000"/>
          <w:sz w:val="24"/>
          <w:szCs w:val="24"/>
          <w:shd w:val="clear" w:color="auto" w:fill="FFFFFF"/>
        </w:rPr>
        <w:t>searching_radius</w:t>
      </w:r>
      <w:proofErr w:type="spellEnd"/>
    </w:p>
    <w:p w14:paraId="638DD8AC" w14:textId="2AA1AE26" w:rsidR="00EF05E5" w:rsidRPr="00F872BF" w:rsidRDefault="00EF05E5" w:rsidP="00122C4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EF05E5">
        <w:rPr>
          <w:rFonts w:cstheme="minorHAnsi"/>
          <w:sz w:val="24"/>
          <w:szCs w:val="24"/>
        </w:rPr>
        <w:t>altitude</w:t>
      </w:r>
    </w:p>
    <w:p w14:paraId="577729BA" w14:textId="336B612D" w:rsidR="00F872BF" w:rsidRPr="003733EB" w:rsidRDefault="00E23441" w:rsidP="00F872BF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4C0BC03E" w14:textId="77777777" w:rsidR="00F872BF" w:rsidRPr="00F872BF" w:rsidRDefault="00F872BF" w:rsidP="00F872B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872BF">
        <w:rPr>
          <w:rFonts w:cstheme="minorHAnsi"/>
          <w:sz w:val="24"/>
          <w:szCs w:val="24"/>
        </w:rPr>
        <w:t xml:space="preserve">    0: Update Mission Success</w:t>
      </w:r>
    </w:p>
    <w:p w14:paraId="79DAF91D" w14:textId="77777777" w:rsidR="00F872BF" w:rsidRPr="00F872BF" w:rsidRDefault="00F872BF" w:rsidP="00F872B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872BF">
        <w:rPr>
          <w:rFonts w:cstheme="minorHAnsi"/>
          <w:sz w:val="24"/>
          <w:szCs w:val="24"/>
        </w:rPr>
        <w:t xml:space="preserve">    1: Update Mission Failed</w:t>
      </w:r>
    </w:p>
    <w:p w14:paraId="6093D1A2" w14:textId="77777777" w:rsidR="00F872BF" w:rsidRPr="00F872BF" w:rsidRDefault="00F872BF" w:rsidP="00F872B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872BF">
        <w:rPr>
          <w:rFonts w:cstheme="minorHAnsi"/>
          <w:sz w:val="24"/>
          <w:szCs w:val="24"/>
        </w:rPr>
        <w:t xml:space="preserve">    2: Permission Denied</w:t>
      </w:r>
    </w:p>
    <w:p w14:paraId="1EA267DC" w14:textId="21DE16AF" w:rsidR="00F872BF" w:rsidRPr="00CA10E2" w:rsidRDefault="00F872BF" w:rsidP="00F872B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872BF">
        <w:rPr>
          <w:rFonts w:cstheme="minorHAnsi"/>
          <w:sz w:val="24"/>
          <w:szCs w:val="24"/>
        </w:rPr>
        <w:t xml:space="preserve">    3: PDO error</w:t>
      </w:r>
    </w:p>
    <w:p w14:paraId="716ECB7E" w14:textId="53966AC4" w:rsidR="002E2365" w:rsidRPr="002E2365" w:rsidRDefault="00D73F23" w:rsidP="002E236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>/mission/</w:t>
      </w:r>
      <w:proofErr w:type="spellStart"/>
      <w:r w:rsidRPr="00CA10E2">
        <w:rPr>
          <w:rFonts w:cstheme="minorHAnsi"/>
          <w:sz w:val="24"/>
          <w:szCs w:val="24"/>
        </w:rPr>
        <w:t>delete.php</w:t>
      </w:r>
      <w:proofErr w:type="spellEnd"/>
    </w:p>
    <w:p w14:paraId="17F9A37F" w14:textId="77777777" w:rsidR="00D73F23" w:rsidRPr="00CA10E2" w:rsidRDefault="00D73F23" w:rsidP="000A6AD0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5F01F8C1" w14:textId="77777777" w:rsidR="00D73F23" w:rsidRPr="00CA10E2" w:rsidRDefault="00D73F23" w:rsidP="00D73F2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69B0F81A" w14:textId="28005086" w:rsidR="00D73F23" w:rsidRDefault="00D73F23" w:rsidP="00D73F2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D85C2E">
        <w:rPr>
          <w:rFonts w:cstheme="minorHAnsi"/>
          <w:sz w:val="24"/>
          <w:szCs w:val="24"/>
        </w:rPr>
        <w:t>m</w:t>
      </w:r>
      <w:r w:rsidRPr="00CA10E2">
        <w:rPr>
          <w:rFonts w:cstheme="minorHAnsi"/>
          <w:sz w:val="24"/>
          <w:szCs w:val="24"/>
        </w:rPr>
        <w:t>id</w:t>
      </w:r>
    </w:p>
    <w:p w14:paraId="7C140F26" w14:textId="5AEB6F6F" w:rsidR="00A669A4" w:rsidRPr="003733EB" w:rsidRDefault="00E23441" w:rsidP="00A669A4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6F25A895" w14:textId="77777777" w:rsidR="009426E3" w:rsidRPr="009426E3" w:rsidRDefault="009426E3" w:rsidP="009426E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9426E3">
        <w:rPr>
          <w:rFonts w:cstheme="minorHAnsi"/>
          <w:sz w:val="24"/>
          <w:szCs w:val="24"/>
        </w:rPr>
        <w:t xml:space="preserve">    0: Delete Mission Success</w:t>
      </w:r>
    </w:p>
    <w:p w14:paraId="12C15FB5" w14:textId="77777777" w:rsidR="009426E3" w:rsidRPr="009426E3" w:rsidRDefault="009426E3" w:rsidP="009426E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9426E3">
        <w:rPr>
          <w:rFonts w:cstheme="minorHAnsi"/>
          <w:sz w:val="24"/>
          <w:szCs w:val="24"/>
        </w:rPr>
        <w:t xml:space="preserve">    1: Delete Mission Failed</w:t>
      </w:r>
    </w:p>
    <w:p w14:paraId="1F8154BC" w14:textId="77777777" w:rsidR="009426E3" w:rsidRPr="009426E3" w:rsidRDefault="009426E3" w:rsidP="009426E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9426E3">
        <w:rPr>
          <w:rFonts w:cstheme="minorHAnsi"/>
          <w:sz w:val="24"/>
          <w:szCs w:val="24"/>
        </w:rPr>
        <w:t xml:space="preserve">    2: Permission Denied</w:t>
      </w:r>
    </w:p>
    <w:p w14:paraId="15FC9229" w14:textId="4FDDB6E1" w:rsidR="00B92C5F" w:rsidRPr="00B54E96" w:rsidRDefault="009426E3" w:rsidP="00B92C5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9426E3">
        <w:rPr>
          <w:rFonts w:cstheme="minorHAnsi"/>
          <w:sz w:val="24"/>
          <w:szCs w:val="24"/>
        </w:rPr>
        <w:t xml:space="preserve">    3: PDO error</w:t>
      </w:r>
    </w:p>
    <w:p w14:paraId="7C217514" w14:textId="0122C70C" w:rsidR="005220B9" w:rsidRDefault="002E2365" w:rsidP="005220B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220B9">
        <w:rPr>
          <w:rFonts w:cstheme="minorHAnsi"/>
          <w:sz w:val="24"/>
          <w:szCs w:val="24"/>
        </w:rPr>
        <w:t>/mission/</w:t>
      </w:r>
      <w:proofErr w:type="spellStart"/>
      <w:r w:rsidRPr="005220B9">
        <w:rPr>
          <w:rFonts w:cstheme="minorHAnsi"/>
          <w:sz w:val="24"/>
          <w:szCs w:val="24"/>
        </w:rPr>
        <w:t>get.php</w:t>
      </w:r>
      <w:proofErr w:type="spellEnd"/>
    </w:p>
    <w:p w14:paraId="2E3AD793" w14:textId="4EABBA7C" w:rsidR="005220B9" w:rsidRPr="009261B6" w:rsidRDefault="009261B6" w:rsidP="009261B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2D1DF439" w14:textId="236FA7D3" w:rsidR="009261B6" w:rsidRPr="009261B6" w:rsidRDefault="00A65A1B" w:rsidP="009261B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t</w:t>
      </w:r>
      <w:r w:rsidR="009261B6">
        <w:rPr>
          <w:rFonts w:cstheme="minorHAnsi"/>
          <w:color w:val="000000"/>
          <w:sz w:val="24"/>
          <w:szCs w:val="24"/>
          <w:shd w:val="clear" w:color="auto" w:fill="FFFFFF"/>
        </w:rPr>
        <w:t>oken</w:t>
      </w:r>
    </w:p>
    <w:p w14:paraId="0ED604E5" w14:textId="3203CCAE" w:rsidR="009261B6" w:rsidRPr="00845A98" w:rsidRDefault="009261B6" w:rsidP="009261B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534BD86E" w14:textId="77777777" w:rsidR="00845A98" w:rsidRPr="00845A98" w:rsidRDefault="00845A98" w:rsidP="00845A98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845A98">
        <w:rPr>
          <w:rFonts w:cstheme="minorHAnsi"/>
          <w:sz w:val="24"/>
          <w:szCs w:val="24"/>
        </w:rPr>
        <w:t xml:space="preserve">    0: Created</w:t>
      </w:r>
    </w:p>
    <w:p w14:paraId="1FBACB54" w14:textId="77777777" w:rsidR="00845A98" w:rsidRPr="00845A98" w:rsidRDefault="00845A98" w:rsidP="00845A98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845A98">
        <w:rPr>
          <w:rFonts w:cstheme="minorHAnsi"/>
          <w:sz w:val="24"/>
          <w:szCs w:val="24"/>
        </w:rPr>
        <w:t xml:space="preserve">    1: Started</w:t>
      </w:r>
    </w:p>
    <w:p w14:paraId="5C172769" w14:textId="77777777" w:rsidR="00845A98" w:rsidRPr="00845A98" w:rsidRDefault="00845A98" w:rsidP="00845A98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845A98">
        <w:rPr>
          <w:rFonts w:cstheme="minorHAnsi"/>
          <w:sz w:val="24"/>
          <w:szCs w:val="24"/>
        </w:rPr>
        <w:t xml:space="preserve">    2: Victim Found</w:t>
      </w:r>
    </w:p>
    <w:p w14:paraId="7F4FD56F" w14:textId="77777777" w:rsidR="00845A98" w:rsidRPr="00845A98" w:rsidRDefault="00845A98" w:rsidP="00845A98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845A98">
        <w:rPr>
          <w:rFonts w:cstheme="minorHAnsi"/>
          <w:sz w:val="24"/>
          <w:szCs w:val="24"/>
        </w:rPr>
        <w:t xml:space="preserve">    3. Finish</w:t>
      </w:r>
    </w:p>
    <w:p w14:paraId="56D00CA5" w14:textId="34BC11EA" w:rsidR="00845A98" w:rsidRPr="00A669A4" w:rsidRDefault="00845A98" w:rsidP="00845A98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 w:rsidRPr="00845A98">
        <w:rPr>
          <w:rFonts w:cstheme="minorHAnsi"/>
          <w:sz w:val="24"/>
          <w:szCs w:val="24"/>
        </w:rPr>
        <w:t xml:space="preserve">    4: Deleted</w:t>
      </w:r>
    </w:p>
    <w:p w14:paraId="20099840" w14:textId="59D8F19C" w:rsidR="00A669A4" w:rsidRPr="003733EB" w:rsidRDefault="00E23441" w:rsidP="00A669A4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484F8147" w14:textId="472DE3E8" w:rsidR="00D1351B" w:rsidRPr="00D1351B" w:rsidRDefault="00EC7287" w:rsidP="00D1351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EC7287">
        <w:rPr>
          <w:rFonts w:cstheme="minorHAnsi"/>
          <w:sz w:val="24"/>
          <w:szCs w:val="24"/>
        </w:rPr>
        <w:t xml:space="preserve">  </w:t>
      </w:r>
      <w:r w:rsidR="00D1351B" w:rsidRPr="00D1351B">
        <w:rPr>
          <w:rFonts w:cstheme="minorHAnsi"/>
          <w:sz w:val="24"/>
          <w:szCs w:val="24"/>
        </w:rPr>
        <w:t xml:space="preserve">  0: Get Mission Success</w:t>
      </w:r>
    </w:p>
    <w:p w14:paraId="2D1F4D39" w14:textId="77777777" w:rsidR="00D1351B" w:rsidRPr="00D1351B" w:rsidRDefault="00D1351B" w:rsidP="00D1351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1351B">
        <w:rPr>
          <w:rFonts w:cstheme="minorHAnsi"/>
          <w:sz w:val="24"/>
          <w:szCs w:val="24"/>
        </w:rPr>
        <w:t xml:space="preserve">    1: Get Mission Failed</w:t>
      </w:r>
    </w:p>
    <w:p w14:paraId="24E241AD" w14:textId="77777777" w:rsidR="00D1351B" w:rsidRPr="00D1351B" w:rsidRDefault="00D1351B" w:rsidP="00D1351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1351B">
        <w:rPr>
          <w:rFonts w:cstheme="minorHAnsi"/>
          <w:sz w:val="24"/>
          <w:szCs w:val="24"/>
        </w:rPr>
        <w:t xml:space="preserve">    2: Permission denied</w:t>
      </w:r>
    </w:p>
    <w:p w14:paraId="6DD8ACC5" w14:textId="0630346B" w:rsidR="00A65A1B" w:rsidRDefault="00D1351B" w:rsidP="00D1351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1351B">
        <w:rPr>
          <w:rFonts w:cstheme="minorHAnsi"/>
          <w:sz w:val="24"/>
          <w:szCs w:val="24"/>
        </w:rPr>
        <w:t xml:space="preserve">    3: PDO error</w:t>
      </w:r>
    </w:p>
    <w:p w14:paraId="0257A286" w14:textId="3C1143DE" w:rsidR="005646D4" w:rsidRDefault="005646D4" w:rsidP="005646D4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20CC" w14:paraId="524AF3F6" w14:textId="77777777" w:rsidTr="00F720CC">
        <w:tc>
          <w:tcPr>
            <w:tcW w:w="9016" w:type="dxa"/>
          </w:tcPr>
          <w:p w14:paraId="67DB1B9B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>{</w:t>
            </w:r>
          </w:p>
          <w:p w14:paraId="5BBEEE50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46C94735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"missions": [</w:t>
            </w:r>
          </w:p>
          <w:p w14:paraId="32BD956B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2E1A098E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ID": "1",</w:t>
            </w:r>
          </w:p>
          <w:p w14:paraId="37ED64B4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NAME": "test",</w:t>
            </w:r>
          </w:p>
          <w:p w14:paraId="293D183F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DESC": null,</w:t>
            </w:r>
          </w:p>
          <w:p w14:paraId="27D7EDF9" w14:textId="0F06761F" w:rsid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lastRenderedPageBreak/>
              <w:t xml:space="preserve">            "MCREATOR": "2",</w:t>
            </w:r>
          </w:p>
          <w:p w14:paraId="05EE46C7" w14:textId="1F8FCF6C" w:rsidR="00331567" w:rsidRPr="00F720CC" w:rsidRDefault="00331567" w:rsidP="00F720C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</w:t>
            </w:r>
            <w:r w:rsidRPr="00F720CC">
              <w:rPr>
                <w:rFonts w:cstheme="minorHAnsi"/>
                <w:sz w:val="24"/>
                <w:szCs w:val="24"/>
              </w:rPr>
              <w:t>"MCREATOR</w:t>
            </w:r>
            <w:r>
              <w:rPr>
                <w:rFonts w:cstheme="minorHAnsi"/>
                <w:sz w:val="24"/>
                <w:szCs w:val="24"/>
              </w:rPr>
              <w:t>NAME</w:t>
            </w:r>
            <w:r w:rsidRPr="00F720CC">
              <w:rPr>
                <w:rFonts w:cstheme="minorHAnsi"/>
                <w:sz w:val="24"/>
                <w:szCs w:val="24"/>
              </w:rPr>
              <w:t>"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720CC">
              <w:rPr>
                <w:rFonts w:cstheme="minorHAnsi"/>
                <w:sz w:val="24"/>
                <w:szCs w:val="24"/>
              </w:rPr>
              <w:t>"</w:t>
            </w:r>
            <w:r>
              <w:rPr>
                <w:rFonts w:cstheme="minorHAnsi"/>
                <w:sz w:val="24"/>
                <w:szCs w:val="24"/>
              </w:rPr>
              <w:t>admin1</w:t>
            </w:r>
            <w:r w:rsidRPr="00F720CC">
              <w:rPr>
                <w:rFonts w:cstheme="minorHAnsi"/>
                <w:sz w:val="24"/>
                <w:szCs w:val="24"/>
              </w:rPr>
              <w:t>"</w:t>
            </w:r>
            <w:r>
              <w:rPr>
                <w:rFonts w:cstheme="minorHAnsi"/>
                <w:sz w:val="24"/>
                <w:szCs w:val="24"/>
              </w:rPr>
              <w:t>,</w:t>
            </w:r>
          </w:p>
          <w:p w14:paraId="21D12F11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CREATETIME": "23-MAR-19 07.27.12.927603 PM +00:00",</w:t>
            </w:r>
          </w:p>
          <w:p w14:paraId="71076F32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STARTTIME": null,</w:t>
            </w:r>
          </w:p>
          <w:p w14:paraId="4541D111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ENDTIME": null,</w:t>
            </w:r>
          </w:p>
          <w:p w14:paraId="08FE556B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LOCATIONNAME": "123",</w:t>
            </w:r>
          </w:p>
          <w:p w14:paraId="201F8DFD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CENTERLAT": "0",</w:t>
            </w:r>
          </w:p>
          <w:p w14:paraId="7596EB83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CENTERLNG": "0",</w:t>
            </w:r>
          </w:p>
          <w:p w14:paraId="39D6012B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RANGE": "0",</w:t>
            </w:r>
          </w:p>
          <w:p w14:paraId="61F79CC5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STATUS": "0",</w:t>
            </w:r>
          </w:p>
          <w:p w14:paraId="73461CB6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VICTIMLAT": null,</w:t>
            </w:r>
          </w:p>
          <w:p w14:paraId="63C86894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VICTIMLNG": null,</w:t>
            </w:r>
          </w:p>
          <w:p w14:paraId="1A60D65A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members": [</w:t>
            </w:r>
          </w:p>
          <w:p w14:paraId="100BF358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58336BC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USERID": "1",</w:t>
            </w:r>
          </w:p>
          <w:p w14:paraId="05D793E1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UNAME": "test1",</w:t>
            </w:r>
          </w:p>
          <w:p w14:paraId="3A50E073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MID": "1",</w:t>
            </w:r>
          </w:p>
          <w:p w14:paraId="4BBF8114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JID": "1",</w:t>
            </w:r>
          </w:p>
          <w:p w14:paraId="0CC7CC49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STARTTIME": "23-MAR-19 07.27.13.000533 PM +00:00",</w:t>
            </w:r>
          </w:p>
          <w:p w14:paraId="67F4D533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ENDTIME": null</w:t>
            </w:r>
          </w:p>
          <w:p w14:paraId="36A3E6B6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8D69E25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6C7DDCF6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USERID": "1",</w:t>
            </w:r>
          </w:p>
          <w:p w14:paraId="3392BC4F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UNAME": "test1",</w:t>
            </w:r>
          </w:p>
          <w:p w14:paraId="1F4EEEC1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MID": "1",</w:t>
            </w:r>
          </w:p>
          <w:p w14:paraId="322A239A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JID": "2",</w:t>
            </w:r>
          </w:p>
          <w:p w14:paraId="15A49B59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STARTTIME": "23-MAR-19 07.27.13.105785 PM +00:00",</w:t>
            </w:r>
          </w:p>
          <w:p w14:paraId="66E854FC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ENDTIME": null</w:t>
            </w:r>
          </w:p>
          <w:p w14:paraId="7A113577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013D01FB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],</w:t>
            </w:r>
          </w:p>
          <w:p w14:paraId="1C81B574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"drones": [</w:t>
            </w:r>
          </w:p>
          <w:p w14:paraId="371AF09E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1F8DBBB3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DID": "1",</w:t>
            </w:r>
          </w:p>
          <w:p w14:paraId="1B66792D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DSERIALNUMER": "test1"</w:t>
            </w:r>
          </w:p>
          <w:p w14:paraId="45438133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9C050CD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71E8A90D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DID": "2",</w:t>
            </w:r>
          </w:p>
          <w:p w14:paraId="05AA5D19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    "DSERIALNUMER": "test1"</w:t>
            </w:r>
          </w:p>
          <w:p w14:paraId="73C247D8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7F4B1968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    ]</w:t>
            </w:r>
          </w:p>
          <w:p w14:paraId="7F1AB95E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    }</w:t>
            </w:r>
          </w:p>
          <w:p w14:paraId="3F463E77" w14:textId="77777777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 xml:space="preserve">    ]</w:t>
            </w:r>
          </w:p>
          <w:p w14:paraId="54476718" w14:textId="04D723B1" w:rsidR="00F720CC" w:rsidRPr="00F720CC" w:rsidRDefault="00F720CC" w:rsidP="00F720CC">
            <w:pPr>
              <w:rPr>
                <w:rFonts w:cstheme="minorHAnsi"/>
                <w:sz w:val="24"/>
                <w:szCs w:val="24"/>
              </w:rPr>
            </w:pPr>
            <w:r w:rsidRPr="00F720CC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3C4C90E" w14:textId="6F61FFB7" w:rsidR="00612B8C" w:rsidRDefault="00612B8C" w:rsidP="00612B8C">
      <w:pPr>
        <w:rPr>
          <w:rFonts w:cstheme="minorHAnsi"/>
          <w:sz w:val="24"/>
          <w:szCs w:val="24"/>
        </w:rPr>
      </w:pPr>
    </w:p>
    <w:p w14:paraId="307E2D4F" w14:textId="08711952" w:rsidR="00824775" w:rsidRDefault="00824775" w:rsidP="008247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220B9">
        <w:rPr>
          <w:rFonts w:cstheme="minorHAnsi"/>
          <w:sz w:val="24"/>
          <w:szCs w:val="24"/>
        </w:rPr>
        <w:t>/mission/</w:t>
      </w:r>
      <w:proofErr w:type="spellStart"/>
      <w:r>
        <w:rPr>
          <w:rFonts w:cstheme="minorHAnsi"/>
          <w:sz w:val="24"/>
          <w:szCs w:val="24"/>
        </w:rPr>
        <w:t>start</w:t>
      </w:r>
      <w:r w:rsidRPr="005220B9">
        <w:rPr>
          <w:rFonts w:cstheme="minorHAnsi"/>
          <w:sz w:val="24"/>
          <w:szCs w:val="24"/>
        </w:rPr>
        <w:t>.php</w:t>
      </w:r>
      <w:proofErr w:type="spellEnd"/>
    </w:p>
    <w:p w14:paraId="6F59939D" w14:textId="77777777" w:rsidR="00833439" w:rsidRPr="00CA10E2" w:rsidRDefault="00833439" w:rsidP="0083343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5A80EE89" w14:textId="77777777" w:rsidR="00833439" w:rsidRPr="00CA10E2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lastRenderedPageBreak/>
        <w:t xml:space="preserve"> token</w:t>
      </w:r>
    </w:p>
    <w:p w14:paraId="75E50E11" w14:textId="33397EE9" w:rsidR="00833439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D30A31">
        <w:rPr>
          <w:rFonts w:cstheme="minorHAnsi"/>
          <w:sz w:val="24"/>
          <w:szCs w:val="24"/>
        </w:rPr>
        <w:t>M</w:t>
      </w:r>
      <w:r w:rsidRPr="00CA10E2">
        <w:rPr>
          <w:rFonts w:cstheme="minorHAnsi"/>
          <w:sz w:val="24"/>
          <w:szCs w:val="24"/>
        </w:rPr>
        <w:t>id</w:t>
      </w:r>
    </w:p>
    <w:p w14:paraId="3FC69161" w14:textId="5E5E04C8" w:rsidR="00D30A31" w:rsidRPr="003733EB" w:rsidRDefault="00E23441" w:rsidP="00D30A31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77702404" w14:textId="77777777" w:rsidR="00D30A31" w:rsidRPr="00D30A31" w:rsidRDefault="00D30A31" w:rsidP="00D30A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30A31">
        <w:rPr>
          <w:rFonts w:cstheme="minorHAnsi"/>
          <w:sz w:val="24"/>
          <w:szCs w:val="24"/>
        </w:rPr>
        <w:t xml:space="preserve">    0: Start Mission Success</w:t>
      </w:r>
    </w:p>
    <w:p w14:paraId="24229621" w14:textId="77777777" w:rsidR="00D30A31" w:rsidRPr="00D30A31" w:rsidRDefault="00D30A31" w:rsidP="00D30A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30A31">
        <w:rPr>
          <w:rFonts w:cstheme="minorHAnsi"/>
          <w:sz w:val="24"/>
          <w:szCs w:val="24"/>
        </w:rPr>
        <w:t xml:space="preserve">    1: Start Mission Failed</w:t>
      </w:r>
    </w:p>
    <w:p w14:paraId="5DE64063" w14:textId="77777777" w:rsidR="00D30A31" w:rsidRPr="00D30A31" w:rsidRDefault="00D30A31" w:rsidP="00D30A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30A31">
        <w:rPr>
          <w:rFonts w:cstheme="minorHAnsi"/>
          <w:sz w:val="24"/>
          <w:szCs w:val="24"/>
        </w:rPr>
        <w:t xml:space="preserve">    2: Permission Denied</w:t>
      </w:r>
    </w:p>
    <w:p w14:paraId="4FCE2F55" w14:textId="6540EBFB" w:rsidR="00D30A31" w:rsidRPr="00833439" w:rsidRDefault="00D30A31" w:rsidP="00D30A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D30A31">
        <w:rPr>
          <w:rFonts w:cstheme="minorHAnsi"/>
          <w:sz w:val="24"/>
          <w:szCs w:val="24"/>
        </w:rPr>
        <w:t xml:space="preserve">    3: PDO error</w:t>
      </w:r>
    </w:p>
    <w:p w14:paraId="739CF66E" w14:textId="04A836C8" w:rsidR="00824775" w:rsidRDefault="00824775" w:rsidP="008247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220B9">
        <w:rPr>
          <w:rFonts w:cstheme="minorHAnsi"/>
          <w:sz w:val="24"/>
          <w:szCs w:val="24"/>
        </w:rPr>
        <w:t>/mission/</w:t>
      </w:r>
      <w:proofErr w:type="spellStart"/>
      <w:r>
        <w:rPr>
          <w:rFonts w:cstheme="minorHAnsi"/>
          <w:sz w:val="24"/>
          <w:szCs w:val="24"/>
        </w:rPr>
        <w:t>victimfound</w:t>
      </w:r>
      <w:r w:rsidRPr="005220B9">
        <w:rPr>
          <w:rFonts w:cstheme="minorHAnsi"/>
          <w:sz w:val="24"/>
          <w:szCs w:val="24"/>
        </w:rPr>
        <w:t>.php</w:t>
      </w:r>
      <w:proofErr w:type="spellEnd"/>
    </w:p>
    <w:p w14:paraId="706CB322" w14:textId="77777777" w:rsidR="00833439" w:rsidRPr="00CA10E2" w:rsidRDefault="00833439" w:rsidP="0083343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15211B96" w14:textId="77777777" w:rsidR="00833439" w:rsidRPr="00CA10E2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444A4603" w14:textId="3AE51EF5" w:rsidR="00833439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604988">
        <w:rPr>
          <w:rFonts w:cstheme="minorHAnsi"/>
          <w:sz w:val="24"/>
          <w:szCs w:val="24"/>
        </w:rPr>
        <w:t>m</w:t>
      </w:r>
      <w:r w:rsidRPr="00CA10E2">
        <w:rPr>
          <w:rFonts w:cstheme="minorHAnsi"/>
          <w:sz w:val="24"/>
          <w:szCs w:val="24"/>
        </w:rPr>
        <w:t>id</w:t>
      </w:r>
    </w:p>
    <w:p w14:paraId="0AE58B7D" w14:textId="3A292282" w:rsidR="00604988" w:rsidRDefault="00604988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 w:rsidRPr="00604988">
        <w:rPr>
          <w:rFonts w:cstheme="minorHAnsi"/>
          <w:sz w:val="24"/>
          <w:szCs w:val="24"/>
        </w:rPr>
        <w:t>victim_latlng</w:t>
      </w:r>
      <w:proofErr w:type="spellEnd"/>
    </w:p>
    <w:p w14:paraId="2593363A" w14:textId="566210F9" w:rsidR="00604988" w:rsidRPr="003733EB" w:rsidRDefault="00E23441" w:rsidP="0060498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Status</w:t>
      </w:r>
    </w:p>
    <w:p w14:paraId="5C4C235D" w14:textId="77777777" w:rsidR="00604988" w:rsidRPr="00604988" w:rsidRDefault="00604988" w:rsidP="0060498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04988">
        <w:rPr>
          <w:rFonts w:cstheme="minorHAnsi"/>
          <w:sz w:val="24"/>
          <w:szCs w:val="24"/>
        </w:rPr>
        <w:t xml:space="preserve">    0: Set Success</w:t>
      </w:r>
    </w:p>
    <w:p w14:paraId="6FF57BFA" w14:textId="77777777" w:rsidR="00604988" w:rsidRPr="00604988" w:rsidRDefault="00604988" w:rsidP="0060498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04988">
        <w:rPr>
          <w:rFonts w:cstheme="minorHAnsi"/>
          <w:sz w:val="24"/>
          <w:szCs w:val="24"/>
        </w:rPr>
        <w:t xml:space="preserve">    1: Set Failed</w:t>
      </w:r>
    </w:p>
    <w:p w14:paraId="37A213D1" w14:textId="77777777" w:rsidR="00604988" w:rsidRPr="00604988" w:rsidRDefault="00604988" w:rsidP="0060498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04988">
        <w:rPr>
          <w:rFonts w:cstheme="minorHAnsi"/>
          <w:sz w:val="24"/>
          <w:szCs w:val="24"/>
        </w:rPr>
        <w:t xml:space="preserve">    2: Permission Denied</w:t>
      </w:r>
    </w:p>
    <w:p w14:paraId="61AA716D" w14:textId="1287B9BE" w:rsidR="00CB3D02" w:rsidRPr="005E6B53" w:rsidRDefault="00604988" w:rsidP="00CB3D0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04988">
        <w:rPr>
          <w:rFonts w:cstheme="minorHAnsi"/>
          <w:sz w:val="24"/>
          <w:szCs w:val="24"/>
        </w:rPr>
        <w:t xml:space="preserve">    3: PDO error</w:t>
      </w:r>
    </w:p>
    <w:p w14:paraId="67A6C5C8" w14:textId="5D85FCE7" w:rsidR="00824775" w:rsidRDefault="00824775" w:rsidP="008247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220B9">
        <w:rPr>
          <w:rFonts w:cstheme="minorHAnsi"/>
          <w:sz w:val="24"/>
          <w:szCs w:val="24"/>
        </w:rPr>
        <w:t>/mission/</w:t>
      </w:r>
      <w:proofErr w:type="spellStart"/>
      <w:r>
        <w:rPr>
          <w:rFonts w:cstheme="minorHAnsi"/>
          <w:sz w:val="24"/>
          <w:szCs w:val="24"/>
        </w:rPr>
        <w:t>finish</w:t>
      </w:r>
      <w:r w:rsidRPr="005220B9">
        <w:rPr>
          <w:rFonts w:cstheme="minorHAnsi"/>
          <w:sz w:val="24"/>
          <w:szCs w:val="24"/>
        </w:rPr>
        <w:t>.php</w:t>
      </w:r>
      <w:proofErr w:type="spellEnd"/>
    </w:p>
    <w:p w14:paraId="641D3D79" w14:textId="77777777" w:rsidR="00833439" w:rsidRPr="00CA10E2" w:rsidRDefault="00833439" w:rsidP="0083343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50CC4829" w14:textId="77777777" w:rsidR="00833439" w:rsidRPr="00CA10E2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token</w:t>
      </w:r>
    </w:p>
    <w:p w14:paraId="78440268" w14:textId="4B8F7F37" w:rsidR="00833439" w:rsidRDefault="00833439" w:rsidP="0083343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737A52">
        <w:rPr>
          <w:rFonts w:cstheme="minorHAnsi"/>
          <w:sz w:val="24"/>
          <w:szCs w:val="24"/>
        </w:rPr>
        <w:t>m</w:t>
      </w:r>
      <w:r w:rsidRPr="00CA10E2">
        <w:rPr>
          <w:rFonts w:cstheme="minorHAnsi"/>
          <w:sz w:val="24"/>
          <w:szCs w:val="24"/>
        </w:rPr>
        <w:t>id</w:t>
      </w:r>
    </w:p>
    <w:p w14:paraId="1F335E62" w14:textId="19E5AA0E" w:rsidR="00141767" w:rsidRDefault="00E23441" w:rsidP="0014176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29C4CF18" w14:textId="77777777" w:rsidR="00141767" w:rsidRPr="00141767" w:rsidRDefault="00141767" w:rsidP="0014176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41767">
        <w:rPr>
          <w:rFonts w:cstheme="minorHAnsi"/>
          <w:sz w:val="24"/>
          <w:szCs w:val="24"/>
        </w:rPr>
        <w:t xml:space="preserve">    0: Finish Mission Success</w:t>
      </w:r>
    </w:p>
    <w:p w14:paraId="7E4996F1" w14:textId="77777777" w:rsidR="00141767" w:rsidRPr="00141767" w:rsidRDefault="00141767" w:rsidP="0014176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41767">
        <w:rPr>
          <w:rFonts w:cstheme="minorHAnsi"/>
          <w:sz w:val="24"/>
          <w:szCs w:val="24"/>
        </w:rPr>
        <w:t xml:space="preserve">    1: Finish Mission Failed</w:t>
      </w:r>
    </w:p>
    <w:p w14:paraId="6830A9D6" w14:textId="77777777" w:rsidR="00141767" w:rsidRPr="00141767" w:rsidRDefault="00141767" w:rsidP="0014176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41767">
        <w:rPr>
          <w:rFonts w:cstheme="minorHAnsi"/>
          <w:sz w:val="24"/>
          <w:szCs w:val="24"/>
        </w:rPr>
        <w:t xml:space="preserve">    2: Permission Denied</w:t>
      </w:r>
    </w:p>
    <w:p w14:paraId="1D9C0352" w14:textId="005A9BFB" w:rsidR="00612B8C" w:rsidRDefault="00141767" w:rsidP="00A159E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41767">
        <w:rPr>
          <w:rFonts w:cstheme="minorHAnsi"/>
          <w:sz w:val="24"/>
          <w:szCs w:val="24"/>
        </w:rPr>
        <w:t xml:space="preserve">    3: PDO error</w:t>
      </w:r>
    </w:p>
    <w:p w14:paraId="2F1EAC40" w14:textId="2E1F1CED" w:rsidR="00A84C79" w:rsidRDefault="00A84C79" w:rsidP="00A84C7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user/</w:t>
      </w:r>
      <w:proofErr w:type="spellStart"/>
      <w:r>
        <w:rPr>
          <w:rFonts w:cstheme="minorHAnsi"/>
          <w:sz w:val="24"/>
          <w:szCs w:val="24"/>
        </w:rPr>
        <w:t>add.php</w:t>
      </w:r>
      <w:proofErr w:type="spellEnd"/>
    </w:p>
    <w:p w14:paraId="0C85A52F" w14:textId="77777777" w:rsidR="0022036A" w:rsidRPr="00CA10E2" w:rsidRDefault="0022036A" w:rsidP="0022036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7AA5812B" w14:textId="4B1F9B0E" w:rsidR="0022036A" w:rsidRDefault="0022036A" w:rsidP="0022036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450C85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4F9B12C2" w14:textId="201A1821" w:rsidR="0022036A" w:rsidRDefault="0022036A" w:rsidP="0022036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450C85" w:rsidRPr="00150337">
        <w:rPr>
          <w:rFonts w:cstheme="minorHAnsi"/>
          <w:noProof/>
          <w:sz w:val="24"/>
          <w:szCs w:val="24"/>
        </w:rPr>
        <w:t>u</w:t>
      </w:r>
      <w:r w:rsidRPr="00150337">
        <w:rPr>
          <w:rFonts w:cstheme="minorHAnsi"/>
          <w:noProof/>
          <w:sz w:val="24"/>
          <w:szCs w:val="24"/>
        </w:rPr>
        <w:t>serid</w:t>
      </w:r>
    </w:p>
    <w:p w14:paraId="5866CF29" w14:textId="742B36FF" w:rsidR="0022036A" w:rsidRDefault="0022036A" w:rsidP="0022036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450C85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>id</w:t>
      </w:r>
    </w:p>
    <w:p w14:paraId="1F83D07A" w14:textId="77777777" w:rsidR="00450C85" w:rsidRDefault="00450C85" w:rsidP="00450C85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0DBC75AB" w14:textId="77777777" w:rsidR="00450C85" w:rsidRPr="00450C85" w:rsidRDefault="00450C85" w:rsidP="00450C8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50C85">
        <w:rPr>
          <w:rFonts w:cstheme="minorHAnsi"/>
          <w:sz w:val="24"/>
          <w:szCs w:val="24"/>
        </w:rPr>
        <w:t xml:space="preserve">    0: Add User Success</w:t>
      </w:r>
    </w:p>
    <w:p w14:paraId="11FACE62" w14:textId="77777777" w:rsidR="00450C85" w:rsidRPr="00450C85" w:rsidRDefault="00450C85" w:rsidP="00450C8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50C85">
        <w:rPr>
          <w:rFonts w:cstheme="minorHAnsi"/>
          <w:sz w:val="24"/>
          <w:szCs w:val="24"/>
        </w:rPr>
        <w:t xml:space="preserve">    1: Add User Failed</w:t>
      </w:r>
    </w:p>
    <w:p w14:paraId="5DCC2DFD" w14:textId="77777777" w:rsidR="00450C85" w:rsidRPr="00450C85" w:rsidRDefault="00450C85" w:rsidP="00450C8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50C85">
        <w:rPr>
          <w:rFonts w:cstheme="minorHAnsi"/>
          <w:sz w:val="24"/>
          <w:szCs w:val="24"/>
        </w:rPr>
        <w:t xml:space="preserve">    2: Permission Denied</w:t>
      </w:r>
    </w:p>
    <w:p w14:paraId="34133361" w14:textId="7D0D1913" w:rsidR="0022036A" w:rsidRDefault="00450C85" w:rsidP="00450C8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50C85">
        <w:rPr>
          <w:rFonts w:cstheme="minorHAnsi"/>
          <w:sz w:val="24"/>
          <w:szCs w:val="24"/>
        </w:rPr>
        <w:t xml:space="preserve">    3: PDO error</w:t>
      </w:r>
    </w:p>
    <w:p w14:paraId="4A2A2863" w14:textId="70FFA6D9" w:rsidR="00A84C79" w:rsidRDefault="00A84C79" w:rsidP="00A84C7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user/</w:t>
      </w:r>
      <w:proofErr w:type="spellStart"/>
      <w:r>
        <w:rPr>
          <w:rFonts w:cstheme="minorHAnsi"/>
          <w:sz w:val="24"/>
          <w:szCs w:val="24"/>
        </w:rPr>
        <w:t>remove.php</w:t>
      </w:r>
      <w:proofErr w:type="spellEnd"/>
    </w:p>
    <w:p w14:paraId="0D9F8661" w14:textId="77777777" w:rsidR="00EB3C2C" w:rsidRPr="00CA10E2" w:rsidRDefault="00EB3C2C" w:rsidP="00EB3C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3BF2FDF9" w14:textId="77777777" w:rsidR="00EB3C2C" w:rsidRDefault="00EB3C2C" w:rsidP="00EB3C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t</w:t>
      </w:r>
      <w:r w:rsidRPr="00CA10E2">
        <w:rPr>
          <w:rFonts w:cstheme="minorHAnsi"/>
          <w:sz w:val="24"/>
          <w:szCs w:val="24"/>
        </w:rPr>
        <w:t>oken</w:t>
      </w:r>
    </w:p>
    <w:p w14:paraId="7405FEEA" w14:textId="77777777" w:rsidR="00EB3C2C" w:rsidRDefault="00EB3C2C" w:rsidP="00EB3C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Pr="00150337">
        <w:rPr>
          <w:rFonts w:cstheme="minorHAnsi"/>
          <w:noProof/>
          <w:sz w:val="24"/>
          <w:szCs w:val="24"/>
        </w:rPr>
        <w:t>userid</w:t>
      </w:r>
    </w:p>
    <w:p w14:paraId="25113F76" w14:textId="2BE8F2DD" w:rsidR="00EB3C2C" w:rsidRDefault="00EB3C2C" w:rsidP="00EB3C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4D4CFC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>id</w:t>
      </w:r>
    </w:p>
    <w:p w14:paraId="123DEF6C" w14:textId="5B4C9D56" w:rsidR="004D4CFC" w:rsidRDefault="004D4CFC" w:rsidP="00EB3C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Pr="00150337">
        <w:rPr>
          <w:rFonts w:cstheme="minorHAnsi"/>
          <w:noProof/>
          <w:sz w:val="24"/>
          <w:szCs w:val="24"/>
        </w:rPr>
        <w:t>jid</w:t>
      </w:r>
    </w:p>
    <w:p w14:paraId="1AB0D9C8" w14:textId="5B308D49" w:rsidR="00EB3C2C" w:rsidRDefault="00EB3C2C" w:rsidP="00EB3C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6A9D5B24" w14:textId="77777777" w:rsidR="00CB3B26" w:rsidRPr="00CB3B26" w:rsidRDefault="00CB3B26" w:rsidP="00CB3B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B3B26">
        <w:rPr>
          <w:rFonts w:cstheme="minorHAnsi"/>
          <w:sz w:val="24"/>
          <w:szCs w:val="24"/>
        </w:rPr>
        <w:t xml:space="preserve">    0: Remove User Success</w:t>
      </w:r>
    </w:p>
    <w:p w14:paraId="31BE6273" w14:textId="77777777" w:rsidR="00CB3B26" w:rsidRPr="00CB3B26" w:rsidRDefault="00CB3B26" w:rsidP="00CB3B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B3B26">
        <w:rPr>
          <w:rFonts w:cstheme="minorHAnsi"/>
          <w:sz w:val="24"/>
          <w:szCs w:val="24"/>
        </w:rPr>
        <w:lastRenderedPageBreak/>
        <w:t xml:space="preserve">    1: Remove User Failed</w:t>
      </w:r>
    </w:p>
    <w:p w14:paraId="6FD39E9B" w14:textId="77777777" w:rsidR="00CB3B26" w:rsidRPr="00CB3B26" w:rsidRDefault="00CB3B26" w:rsidP="00CB3B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B3B26">
        <w:rPr>
          <w:rFonts w:cstheme="minorHAnsi"/>
          <w:sz w:val="24"/>
          <w:szCs w:val="24"/>
        </w:rPr>
        <w:t xml:space="preserve">    2: Permission Denied</w:t>
      </w:r>
    </w:p>
    <w:p w14:paraId="70A9150A" w14:textId="24788F6E" w:rsidR="00EB3C2C" w:rsidRPr="00EB3C2C" w:rsidRDefault="00CB3B26" w:rsidP="00CB3B2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B3B26">
        <w:rPr>
          <w:rFonts w:cstheme="minorHAnsi"/>
          <w:sz w:val="24"/>
          <w:szCs w:val="24"/>
        </w:rPr>
        <w:t xml:space="preserve">    3: PDO error</w:t>
      </w:r>
    </w:p>
    <w:p w14:paraId="3E0DC086" w14:textId="6DBF7BF3" w:rsidR="00A84C79" w:rsidRDefault="00A84C79" w:rsidP="00A84C7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user/</w:t>
      </w:r>
      <w:proofErr w:type="spellStart"/>
      <w:r>
        <w:rPr>
          <w:rFonts w:cstheme="minorHAnsi"/>
          <w:sz w:val="24"/>
          <w:szCs w:val="24"/>
        </w:rPr>
        <w:t>update.php</w:t>
      </w:r>
      <w:proofErr w:type="spellEnd"/>
    </w:p>
    <w:p w14:paraId="201D939F" w14:textId="77777777" w:rsidR="00362550" w:rsidRPr="00CA10E2" w:rsidRDefault="00362550" w:rsidP="00362550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29B507CA" w14:textId="77777777" w:rsidR="00362550" w:rsidRDefault="00362550" w:rsidP="00362550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t</w:t>
      </w:r>
      <w:r w:rsidRPr="00CA10E2">
        <w:rPr>
          <w:rFonts w:cstheme="minorHAnsi"/>
          <w:sz w:val="24"/>
          <w:szCs w:val="24"/>
        </w:rPr>
        <w:t>oken</w:t>
      </w:r>
    </w:p>
    <w:p w14:paraId="20F89FBC" w14:textId="77777777" w:rsidR="00362550" w:rsidRDefault="00362550" w:rsidP="00362550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Pr="00150337">
        <w:rPr>
          <w:rFonts w:cstheme="minorHAnsi"/>
          <w:noProof/>
          <w:sz w:val="24"/>
          <w:szCs w:val="24"/>
        </w:rPr>
        <w:t>userid</w:t>
      </w:r>
    </w:p>
    <w:p w14:paraId="7D14B07B" w14:textId="77777777" w:rsidR="00362550" w:rsidRDefault="00362550" w:rsidP="00362550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mid</w:t>
      </w:r>
    </w:p>
    <w:p w14:paraId="1DC35FF0" w14:textId="6BDBCB97" w:rsidR="00362550" w:rsidRDefault="00362550" w:rsidP="00362550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7568F5" w:rsidRPr="00150337">
        <w:rPr>
          <w:rFonts w:cstheme="minorHAnsi"/>
          <w:noProof/>
          <w:sz w:val="24"/>
          <w:szCs w:val="24"/>
        </w:rPr>
        <w:t>j</w:t>
      </w:r>
      <w:r w:rsidRPr="00150337">
        <w:rPr>
          <w:rFonts w:cstheme="minorHAnsi"/>
          <w:noProof/>
          <w:sz w:val="24"/>
          <w:szCs w:val="24"/>
        </w:rPr>
        <w:t>id</w:t>
      </w:r>
    </w:p>
    <w:p w14:paraId="6E2B11C1" w14:textId="7F084F2D" w:rsidR="007568F5" w:rsidRDefault="007568F5" w:rsidP="00362550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s</w:t>
      </w:r>
      <w:r w:rsidRPr="007568F5">
        <w:rPr>
          <w:rFonts w:cstheme="minorHAnsi"/>
          <w:sz w:val="24"/>
          <w:szCs w:val="24"/>
        </w:rPr>
        <w:t>tatus</w:t>
      </w:r>
    </w:p>
    <w:p w14:paraId="6F67DE93" w14:textId="5069E0CC" w:rsidR="007568F5" w:rsidRDefault="007568F5" w:rsidP="007568F5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rt</w:t>
      </w:r>
    </w:p>
    <w:p w14:paraId="6509FA5B" w14:textId="7C2F4F1F" w:rsidR="007568F5" w:rsidRPr="007568F5" w:rsidRDefault="006402CD" w:rsidP="007568F5">
      <w:pPr>
        <w:pStyle w:val="ListParagraph"/>
        <w:numPr>
          <w:ilvl w:val="3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7568F5">
        <w:rPr>
          <w:rFonts w:cstheme="minorHAnsi"/>
          <w:sz w:val="24"/>
          <w:szCs w:val="24"/>
        </w:rPr>
        <w:t>nd</w:t>
      </w:r>
    </w:p>
    <w:p w14:paraId="66031A87" w14:textId="6D716389" w:rsidR="00362550" w:rsidRDefault="00362550" w:rsidP="00362550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27EC8DF4" w14:textId="77777777" w:rsidR="005E5A94" w:rsidRPr="005E5A94" w:rsidRDefault="005E5A94" w:rsidP="005E5A94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0: Update User Success</w:t>
      </w:r>
    </w:p>
    <w:p w14:paraId="390E9685" w14:textId="77777777" w:rsidR="005E5A94" w:rsidRPr="005E5A94" w:rsidRDefault="005E5A94" w:rsidP="005E5A94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1: Update User Failed</w:t>
      </w:r>
    </w:p>
    <w:p w14:paraId="7FB12DBA" w14:textId="77777777" w:rsidR="005E5A94" w:rsidRPr="005E5A94" w:rsidRDefault="005E5A94" w:rsidP="005E5A94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2: Permission Denied</w:t>
      </w:r>
    </w:p>
    <w:p w14:paraId="27DC515D" w14:textId="28BE79D0" w:rsidR="00A84C79" w:rsidRDefault="005E5A94" w:rsidP="00A84C7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3: PDO error</w:t>
      </w:r>
    </w:p>
    <w:p w14:paraId="61679063" w14:textId="5E725134" w:rsidR="00F85FD9" w:rsidRDefault="00F85FD9" w:rsidP="00F85FD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user/</w:t>
      </w:r>
      <w:proofErr w:type="spellStart"/>
      <w:r>
        <w:rPr>
          <w:rFonts w:cstheme="minorHAnsi"/>
          <w:sz w:val="24"/>
          <w:szCs w:val="24"/>
        </w:rPr>
        <w:t>getmission.php</w:t>
      </w:r>
      <w:proofErr w:type="spellEnd"/>
    </w:p>
    <w:p w14:paraId="5D1B2292" w14:textId="77777777" w:rsidR="00F85FD9" w:rsidRPr="00CA10E2" w:rsidRDefault="00F85FD9" w:rsidP="00F85FD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4A21FEFE" w14:textId="0D3B81CC" w:rsidR="00F85FD9" w:rsidRPr="007568F5" w:rsidRDefault="00F85FD9" w:rsidP="006402CD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t</w:t>
      </w:r>
      <w:r w:rsidRPr="00CA10E2">
        <w:rPr>
          <w:rFonts w:cstheme="minorHAnsi"/>
          <w:sz w:val="24"/>
          <w:szCs w:val="24"/>
        </w:rPr>
        <w:t>oken</w:t>
      </w:r>
    </w:p>
    <w:p w14:paraId="15403A15" w14:textId="77777777" w:rsidR="00F85FD9" w:rsidRDefault="00F85FD9" w:rsidP="00F85FD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5C00E901" w14:textId="77777777" w:rsidR="00F85FD9" w:rsidRPr="005E5A94" w:rsidRDefault="00F85FD9" w:rsidP="00F85FD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0: Update User Success</w:t>
      </w:r>
    </w:p>
    <w:p w14:paraId="29F7C01A" w14:textId="77777777" w:rsidR="00F85FD9" w:rsidRPr="005E5A94" w:rsidRDefault="00F85FD9" w:rsidP="00F85FD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1: Update User Failed</w:t>
      </w:r>
    </w:p>
    <w:p w14:paraId="20917F23" w14:textId="77777777" w:rsidR="00F85FD9" w:rsidRPr="005E5A94" w:rsidRDefault="00F85FD9" w:rsidP="00F85FD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2: Permission Denied</w:t>
      </w:r>
    </w:p>
    <w:p w14:paraId="08C72574" w14:textId="77777777" w:rsidR="00F85FD9" w:rsidRDefault="00F85FD9" w:rsidP="00F85FD9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5E5A94">
        <w:rPr>
          <w:rFonts w:cstheme="minorHAnsi"/>
          <w:sz w:val="24"/>
          <w:szCs w:val="24"/>
        </w:rPr>
        <w:t xml:space="preserve">    3: PDO error</w:t>
      </w:r>
    </w:p>
    <w:p w14:paraId="2E53D6E3" w14:textId="46EE92DE" w:rsidR="00F85FD9" w:rsidRDefault="00E228A2" w:rsidP="00E228A2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D00AE" w14:paraId="1B985347" w14:textId="77777777" w:rsidTr="004D00AE">
        <w:tc>
          <w:tcPr>
            <w:tcW w:w="9016" w:type="dxa"/>
          </w:tcPr>
          <w:p w14:paraId="62D70FA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>{</w:t>
            </w:r>
          </w:p>
          <w:p w14:paraId="6F7F73B2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07865633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"missions": [</w:t>
            </w:r>
          </w:p>
          <w:p w14:paraId="47A5909C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35A97F59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ID": "1",</w:t>
            </w:r>
          </w:p>
          <w:p w14:paraId="42874888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NAME": "test",</w:t>
            </w:r>
          </w:p>
          <w:p w14:paraId="5AF66305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DESC": null,</w:t>
            </w:r>
          </w:p>
          <w:p w14:paraId="394199F3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CREATOR": "2",</w:t>
            </w:r>
          </w:p>
          <w:p w14:paraId="24BBBEAB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CREATORNAME": "admin1",</w:t>
            </w:r>
          </w:p>
          <w:p w14:paraId="518E7339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CREATETIME": "23-MAR-19 07.27.12.927603 PM +00:00",</w:t>
            </w:r>
          </w:p>
          <w:p w14:paraId="60E72806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STARTTIME": null,</w:t>
            </w:r>
          </w:p>
          <w:p w14:paraId="1EF7519D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ENDTIME": null,</w:t>
            </w:r>
          </w:p>
          <w:p w14:paraId="1102A8F0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LOCATIONNAME": "123",</w:t>
            </w:r>
          </w:p>
          <w:p w14:paraId="2E17BBCE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CENTERLAT": "0",</w:t>
            </w:r>
          </w:p>
          <w:p w14:paraId="5F8CA5A6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CENTERLNG": "0",</w:t>
            </w:r>
          </w:p>
          <w:p w14:paraId="31BBCD03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RANGE": "0",</w:t>
            </w:r>
          </w:p>
          <w:p w14:paraId="0CB4C1A9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STATUS": "0",</w:t>
            </w:r>
          </w:p>
          <w:p w14:paraId="0D763482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VICTIMLAT": null,</w:t>
            </w:r>
          </w:p>
          <w:p w14:paraId="0AC916FA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lastRenderedPageBreak/>
              <w:t xml:space="preserve">            "MVICTIMLNG": null,</w:t>
            </w:r>
          </w:p>
          <w:p w14:paraId="5F832DB0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members": [</w:t>
            </w:r>
          </w:p>
          <w:p w14:paraId="467CB3F8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91114AD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USERID": "1",</w:t>
            </w:r>
          </w:p>
          <w:p w14:paraId="5F52F3AF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UNAME": "test1",</w:t>
            </w:r>
          </w:p>
          <w:p w14:paraId="0C5B5B5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MID": "1",</w:t>
            </w:r>
          </w:p>
          <w:p w14:paraId="27CAE4A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JID": "1",</w:t>
            </w:r>
          </w:p>
          <w:p w14:paraId="2DB1C2CA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STARTTIME": "23-MAR-19 07.27.13.000533 PM +00:00",</w:t>
            </w:r>
          </w:p>
          <w:p w14:paraId="178A921B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ENDTIME": null</w:t>
            </w:r>
          </w:p>
          <w:p w14:paraId="3A13DDAA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272BA404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503FFE73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USERID": "1",</w:t>
            </w:r>
          </w:p>
          <w:p w14:paraId="4211692E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UNAME": "test1",</w:t>
            </w:r>
          </w:p>
          <w:p w14:paraId="30FCD6AA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MID": "1",</w:t>
            </w:r>
          </w:p>
          <w:p w14:paraId="6EC40023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JID": "2",</w:t>
            </w:r>
          </w:p>
          <w:p w14:paraId="70462A62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STARTTIME": "23-MAR-19 07.27.13.105785 PM +00:00",</w:t>
            </w:r>
          </w:p>
          <w:p w14:paraId="4ED4F28D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ENDTIME": null</w:t>
            </w:r>
          </w:p>
          <w:p w14:paraId="5A69FC4A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2F008065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],</w:t>
            </w:r>
          </w:p>
          <w:p w14:paraId="414A708B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"drones": [</w:t>
            </w:r>
          </w:p>
          <w:p w14:paraId="5FCC53C5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CB68D26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DID": "1",</w:t>
            </w:r>
          </w:p>
          <w:p w14:paraId="4251C9D0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DSERIALNUMER": "test1"</w:t>
            </w:r>
          </w:p>
          <w:p w14:paraId="56B816B0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6F4B4DE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6F798D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DID": "2",</w:t>
            </w:r>
          </w:p>
          <w:p w14:paraId="53AE48F1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    "DSERIALNUMER": "test1"</w:t>
            </w:r>
          </w:p>
          <w:p w14:paraId="6031162C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562C80E8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    ]</w:t>
            </w:r>
          </w:p>
          <w:p w14:paraId="045A25D8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    }</w:t>
            </w:r>
          </w:p>
          <w:p w14:paraId="116A6F9E" w14:textId="77777777" w:rsidR="00FC058D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 xml:space="preserve">    ]</w:t>
            </w:r>
          </w:p>
          <w:p w14:paraId="28F0090F" w14:textId="3B48B0F4" w:rsidR="004D00AE" w:rsidRPr="00127AB7" w:rsidRDefault="00FC058D" w:rsidP="00127AB7">
            <w:pPr>
              <w:rPr>
                <w:rFonts w:cstheme="minorHAnsi"/>
                <w:sz w:val="24"/>
                <w:szCs w:val="24"/>
              </w:rPr>
            </w:pPr>
            <w:r w:rsidRPr="00127AB7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9851754" w14:textId="77777777" w:rsidR="00D7443E" w:rsidRPr="00D7443E" w:rsidRDefault="00D7443E" w:rsidP="00D7443E">
      <w:pPr>
        <w:rPr>
          <w:rFonts w:cstheme="minorHAnsi"/>
          <w:sz w:val="24"/>
          <w:szCs w:val="24"/>
        </w:rPr>
      </w:pPr>
    </w:p>
    <w:p w14:paraId="34D476CF" w14:textId="4F02727D" w:rsidR="005213B5" w:rsidRDefault="005213B5" w:rsidP="005213B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drone/</w:t>
      </w:r>
      <w:proofErr w:type="spellStart"/>
      <w:r>
        <w:rPr>
          <w:rFonts w:cstheme="minorHAnsi"/>
          <w:sz w:val="24"/>
          <w:szCs w:val="24"/>
        </w:rPr>
        <w:t>add.php</w:t>
      </w:r>
      <w:proofErr w:type="spellEnd"/>
    </w:p>
    <w:p w14:paraId="0BF0DE59" w14:textId="77777777" w:rsidR="00092798" w:rsidRPr="00CA10E2" w:rsidRDefault="00092798" w:rsidP="0009279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328EA4A5" w14:textId="02E7E145" w:rsidR="00092798" w:rsidRDefault="00092798" w:rsidP="0009279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671DC7B1" w14:textId="0EAD0B62" w:rsidR="00092798" w:rsidRDefault="00092798" w:rsidP="0009279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rone</w:t>
      </w:r>
      <w:r w:rsidR="0081564C">
        <w:rPr>
          <w:rFonts w:cstheme="minorHAnsi"/>
          <w:sz w:val="24"/>
          <w:szCs w:val="24"/>
        </w:rPr>
        <w:t>id</w:t>
      </w:r>
      <w:proofErr w:type="spellEnd"/>
    </w:p>
    <w:p w14:paraId="2070F7D9" w14:textId="286F7293" w:rsidR="00092798" w:rsidRPr="00CA10E2" w:rsidRDefault="00092798" w:rsidP="0009279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mid</w:t>
      </w:r>
    </w:p>
    <w:p w14:paraId="379320E0" w14:textId="77777777" w:rsidR="00092798" w:rsidRDefault="00092798" w:rsidP="0009279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77BE66BA" w14:textId="77777777" w:rsidR="00C47E35" w:rsidRPr="00C47E35" w:rsidRDefault="00C47E35" w:rsidP="00C47E3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47E35">
        <w:rPr>
          <w:rFonts w:cstheme="minorHAnsi"/>
          <w:sz w:val="24"/>
          <w:szCs w:val="24"/>
        </w:rPr>
        <w:t xml:space="preserve">    0: Add Drone Success</w:t>
      </w:r>
    </w:p>
    <w:p w14:paraId="5E77EF92" w14:textId="77777777" w:rsidR="00C47E35" w:rsidRPr="00C47E35" w:rsidRDefault="00C47E35" w:rsidP="00C47E3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47E35">
        <w:rPr>
          <w:rFonts w:cstheme="minorHAnsi"/>
          <w:sz w:val="24"/>
          <w:szCs w:val="24"/>
        </w:rPr>
        <w:t xml:space="preserve">    1: Add Drone Failed</w:t>
      </w:r>
    </w:p>
    <w:p w14:paraId="3A2EAA80" w14:textId="77777777" w:rsidR="00C47E35" w:rsidRPr="00C47E35" w:rsidRDefault="00C47E35" w:rsidP="00C47E3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47E35">
        <w:rPr>
          <w:rFonts w:cstheme="minorHAnsi"/>
          <w:sz w:val="24"/>
          <w:szCs w:val="24"/>
        </w:rPr>
        <w:t xml:space="preserve">    2: Permission Denied</w:t>
      </w:r>
    </w:p>
    <w:p w14:paraId="2BEF071E" w14:textId="2B4FD102" w:rsidR="00092798" w:rsidRDefault="00C47E35" w:rsidP="00C47E3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47E35">
        <w:rPr>
          <w:rFonts w:cstheme="minorHAnsi"/>
          <w:sz w:val="24"/>
          <w:szCs w:val="24"/>
        </w:rPr>
        <w:t xml:space="preserve">    3: PDO error</w:t>
      </w:r>
    </w:p>
    <w:p w14:paraId="1F643951" w14:textId="4773FD51" w:rsidR="005213B5" w:rsidRDefault="005213B5" w:rsidP="005213B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drone/</w:t>
      </w:r>
      <w:proofErr w:type="spellStart"/>
      <w:r>
        <w:rPr>
          <w:rFonts w:cstheme="minorHAnsi"/>
          <w:sz w:val="24"/>
          <w:szCs w:val="24"/>
        </w:rPr>
        <w:t>remove.php</w:t>
      </w:r>
      <w:proofErr w:type="spellEnd"/>
    </w:p>
    <w:p w14:paraId="2700F6F9" w14:textId="77777777" w:rsidR="000D032C" w:rsidRPr="00CA10E2" w:rsidRDefault="000D032C" w:rsidP="000D03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6B0F73D7" w14:textId="77777777" w:rsid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lastRenderedPageBreak/>
        <w:t xml:space="preserve"> </w:t>
      </w: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4ADBE096" w14:textId="540D25C1" w:rsid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rone</w:t>
      </w:r>
      <w:r w:rsidR="009A33B3">
        <w:rPr>
          <w:rFonts w:cstheme="minorHAnsi"/>
          <w:sz w:val="24"/>
          <w:szCs w:val="24"/>
        </w:rPr>
        <w:t>id</w:t>
      </w:r>
      <w:proofErr w:type="spellEnd"/>
    </w:p>
    <w:p w14:paraId="7043C078" w14:textId="77777777" w:rsidR="000D032C" w:rsidRPr="00CA10E2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mid</w:t>
      </w:r>
    </w:p>
    <w:p w14:paraId="723B9D99" w14:textId="77777777" w:rsidR="000D032C" w:rsidRDefault="000D032C" w:rsidP="000D03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414DD6AF" w14:textId="77777777" w:rsidR="000D032C" w:rsidRP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0D032C">
        <w:rPr>
          <w:rFonts w:cstheme="minorHAnsi"/>
          <w:sz w:val="24"/>
          <w:szCs w:val="24"/>
        </w:rPr>
        <w:t xml:space="preserve">    0: Remove Drone Success</w:t>
      </w:r>
    </w:p>
    <w:p w14:paraId="6231D8F6" w14:textId="77777777" w:rsidR="000D032C" w:rsidRP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0D032C">
        <w:rPr>
          <w:rFonts w:cstheme="minorHAnsi"/>
          <w:sz w:val="24"/>
          <w:szCs w:val="24"/>
        </w:rPr>
        <w:t xml:space="preserve">    1: Remove Drone Failed</w:t>
      </w:r>
    </w:p>
    <w:p w14:paraId="2D5D3C2C" w14:textId="77777777" w:rsidR="000D032C" w:rsidRP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0D032C">
        <w:rPr>
          <w:rFonts w:cstheme="minorHAnsi"/>
          <w:sz w:val="24"/>
          <w:szCs w:val="24"/>
        </w:rPr>
        <w:t xml:space="preserve">    2: Permission Denied</w:t>
      </w:r>
    </w:p>
    <w:p w14:paraId="47C9E271" w14:textId="6CDA1F8D" w:rsidR="000D032C" w:rsidRDefault="000D032C" w:rsidP="000D032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0D032C">
        <w:rPr>
          <w:rFonts w:cstheme="minorHAnsi"/>
          <w:sz w:val="24"/>
          <w:szCs w:val="24"/>
        </w:rPr>
        <w:t xml:space="preserve">    3: PDO error</w:t>
      </w:r>
    </w:p>
    <w:p w14:paraId="37B9D422" w14:textId="02EB151D" w:rsidR="005213B5" w:rsidRDefault="005213B5" w:rsidP="003D1FF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mission/drone/</w:t>
      </w:r>
      <w:proofErr w:type="spellStart"/>
      <w:r>
        <w:rPr>
          <w:rFonts w:cstheme="minorHAnsi"/>
          <w:sz w:val="24"/>
          <w:szCs w:val="24"/>
        </w:rPr>
        <w:t>update.php</w:t>
      </w:r>
      <w:proofErr w:type="spellEnd"/>
    </w:p>
    <w:p w14:paraId="7E3A6551" w14:textId="77777777" w:rsidR="00867D4C" w:rsidRPr="00CA10E2" w:rsidRDefault="00867D4C" w:rsidP="00867D4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214DDF92" w14:textId="77777777" w:rsid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4386A35B" w14:textId="4069238F" w:rsid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drone</w:t>
      </w:r>
      <w:r w:rsidR="00236894">
        <w:rPr>
          <w:rFonts w:cstheme="minorHAnsi"/>
          <w:sz w:val="24"/>
          <w:szCs w:val="24"/>
        </w:rPr>
        <w:t>id</w:t>
      </w:r>
    </w:p>
    <w:p w14:paraId="2746A697" w14:textId="0DCDF5CA" w:rsidR="00863CD4" w:rsidRPr="00252F08" w:rsidRDefault="00867D4C" w:rsidP="00252F0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863CD4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>id</w:t>
      </w:r>
    </w:p>
    <w:p w14:paraId="6912D137" w14:textId="5A05EF16" w:rsidR="00867D4C" w:rsidRPr="00252F08" w:rsidRDefault="00867D4C" w:rsidP="00867D4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Optional 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parameters (At </w:t>
      </w:r>
      <w:r w:rsidRPr="00150337">
        <w:rPr>
          <w:rFonts w:cstheme="minorHAnsi"/>
          <w:noProof/>
          <w:color w:val="000000"/>
          <w:sz w:val="24"/>
          <w:szCs w:val="24"/>
          <w:shd w:val="clear" w:color="auto" w:fill="FFFFFF"/>
        </w:rPr>
        <w:t>lease</w:t>
      </w: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 xml:space="preserve"> one)</w:t>
      </w:r>
    </w:p>
    <w:p w14:paraId="30B20558" w14:textId="3883DF74" w:rsidR="00252F08" w:rsidRPr="00CA10E2" w:rsidRDefault="00252F08" w:rsidP="00252F08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150337">
        <w:rPr>
          <w:rFonts w:cstheme="minorHAnsi"/>
          <w:noProof/>
          <w:sz w:val="24"/>
          <w:szCs w:val="24"/>
        </w:rPr>
        <w:t>userid</w:t>
      </w:r>
    </w:p>
    <w:p w14:paraId="0F95BB2D" w14:textId="3B8F6B17" w:rsid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battery</w:t>
      </w:r>
    </w:p>
    <w:p w14:paraId="6FA79C67" w14:textId="5557F50B" w:rsid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Pr="00150337">
        <w:rPr>
          <w:rFonts w:cstheme="minorHAnsi"/>
          <w:noProof/>
          <w:sz w:val="24"/>
          <w:szCs w:val="24"/>
        </w:rPr>
        <w:t>latlng</w:t>
      </w:r>
    </w:p>
    <w:p w14:paraId="1F2067DB" w14:textId="3401B276" w:rsidR="00867D4C" w:rsidRDefault="00867D4C" w:rsidP="00867D4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14B30E6F" w14:textId="77777777" w:rsidR="00867D4C" w:rsidRP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867D4C">
        <w:rPr>
          <w:rFonts w:cstheme="minorHAnsi"/>
          <w:sz w:val="24"/>
          <w:szCs w:val="24"/>
        </w:rPr>
        <w:t xml:space="preserve">    0: Update Drone Success</w:t>
      </w:r>
    </w:p>
    <w:p w14:paraId="343D765E" w14:textId="77777777" w:rsidR="00867D4C" w:rsidRP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867D4C">
        <w:rPr>
          <w:rFonts w:cstheme="minorHAnsi"/>
          <w:sz w:val="24"/>
          <w:szCs w:val="24"/>
        </w:rPr>
        <w:t xml:space="preserve">    1: Update Drone Failed</w:t>
      </w:r>
    </w:p>
    <w:p w14:paraId="34F2B6E9" w14:textId="77777777" w:rsidR="00867D4C" w:rsidRP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867D4C">
        <w:rPr>
          <w:rFonts w:cstheme="minorHAnsi"/>
          <w:sz w:val="24"/>
          <w:szCs w:val="24"/>
        </w:rPr>
        <w:t xml:space="preserve">    2: Permission Denied</w:t>
      </w:r>
    </w:p>
    <w:p w14:paraId="40281662" w14:textId="455ED6F7" w:rsidR="00867D4C" w:rsidRDefault="00867D4C" w:rsidP="00867D4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867D4C">
        <w:rPr>
          <w:rFonts w:cstheme="minorHAnsi"/>
          <w:sz w:val="24"/>
          <w:szCs w:val="24"/>
        </w:rPr>
        <w:t xml:space="preserve">    3: PDO error</w:t>
      </w:r>
    </w:p>
    <w:p w14:paraId="62698DEE" w14:textId="56ED2899" w:rsidR="0061544B" w:rsidRDefault="0061544B" w:rsidP="0061544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bookmarkStart w:id="0" w:name="_GoBack"/>
      <w:r>
        <w:rPr>
          <w:rFonts w:cstheme="minorHAnsi"/>
          <w:sz w:val="24"/>
          <w:szCs w:val="24"/>
        </w:rPr>
        <w:t>/mission/drone/</w:t>
      </w:r>
      <w:proofErr w:type="spellStart"/>
      <w:r>
        <w:rPr>
          <w:rFonts w:cstheme="minorHAnsi"/>
          <w:sz w:val="24"/>
          <w:szCs w:val="24"/>
        </w:rPr>
        <w:t>get.php</w:t>
      </w:r>
      <w:proofErr w:type="spellEnd"/>
    </w:p>
    <w:bookmarkEnd w:id="0"/>
    <w:p w14:paraId="74FE186E" w14:textId="77777777" w:rsidR="0061544B" w:rsidRPr="00CA10E2" w:rsidRDefault="0061544B" w:rsidP="0061544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52FC2A7F" w14:textId="77777777" w:rsidR="0061544B" w:rsidRDefault="0061544B" w:rsidP="0061544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633B4CCC" w14:textId="132E5FF5" w:rsidR="0061544B" w:rsidRDefault="000469C2" w:rsidP="0061544B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d</w:t>
      </w:r>
    </w:p>
    <w:p w14:paraId="3BD9ECA4" w14:textId="77777777" w:rsidR="0061544B" w:rsidRDefault="0061544B" w:rsidP="0061544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7765386F" w14:textId="77777777" w:rsidR="00FE127A" w:rsidRPr="00FE127A" w:rsidRDefault="00FE127A" w:rsidP="00FE127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E127A">
        <w:rPr>
          <w:rFonts w:cstheme="minorHAnsi"/>
          <w:sz w:val="24"/>
          <w:szCs w:val="24"/>
        </w:rPr>
        <w:t xml:space="preserve">    0: Get Success</w:t>
      </w:r>
    </w:p>
    <w:p w14:paraId="0132F416" w14:textId="77777777" w:rsidR="00FE127A" w:rsidRPr="00FE127A" w:rsidRDefault="00FE127A" w:rsidP="00FE127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E127A">
        <w:rPr>
          <w:rFonts w:cstheme="minorHAnsi"/>
          <w:sz w:val="24"/>
          <w:szCs w:val="24"/>
        </w:rPr>
        <w:t xml:space="preserve">    1: Get Failed</w:t>
      </w:r>
    </w:p>
    <w:p w14:paraId="1ACAA9EA" w14:textId="77777777" w:rsidR="00FE127A" w:rsidRPr="00FE127A" w:rsidRDefault="00FE127A" w:rsidP="00FE127A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E127A">
        <w:rPr>
          <w:rFonts w:cstheme="minorHAnsi"/>
          <w:sz w:val="24"/>
          <w:szCs w:val="24"/>
        </w:rPr>
        <w:t xml:space="preserve">    2: Permission denied</w:t>
      </w:r>
    </w:p>
    <w:p w14:paraId="53835935" w14:textId="32A83470" w:rsidR="00FE127A" w:rsidRPr="000F7682" w:rsidRDefault="00FE127A" w:rsidP="000F7682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FE127A">
        <w:rPr>
          <w:rFonts w:cstheme="minorHAnsi"/>
          <w:sz w:val="24"/>
          <w:szCs w:val="24"/>
        </w:rPr>
        <w:t xml:space="preserve">    3: PDO error</w:t>
      </w:r>
    </w:p>
    <w:p w14:paraId="5DC0DDC5" w14:textId="3DA1A92D" w:rsidR="00BC3B27" w:rsidRDefault="00FE127A" w:rsidP="00BC3B2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8224"/>
      </w:tblGrid>
      <w:tr w:rsidR="00636AC5" w14:paraId="358108D4" w14:textId="501837B0" w:rsidTr="00636AC5">
        <w:tc>
          <w:tcPr>
            <w:tcW w:w="9016" w:type="dxa"/>
          </w:tcPr>
          <w:p w14:paraId="093970E9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>{</w:t>
            </w:r>
          </w:p>
          <w:p w14:paraId="7BAD6053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45554D82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"result": [</w:t>
            </w:r>
          </w:p>
          <w:p w14:paraId="748B49B8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1E97FB5A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DRONEID": "1",</w:t>
            </w:r>
          </w:p>
          <w:p w14:paraId="47926790" w14:textId="54CD8B74" w:rsidR="00636AC5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MID": "1",</w:t>
            </w:r>
          </w:p>
          <w:p w14:paraId="6C6BBE59" w14:textId="215BFC6B" w:rsidR="00F02157" w:rsidRPr="00BC3B27" w:rsidRDefault="00F02157" w:rsidP="00636AC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</w:t>
            </w:r>
            <w:r w:rsidRPr="00BC3B27">
              <w:rPr>
                <w:rFonts w:cstheme="minorHAnsi"/>
                <w:sz w:val="24"/>
                <w:szCs w:val="24"/>
              </w:rPr>
              <w:t>"</w:t>
            </w:r>
            <w:r>
              <w:rPr>
                <w:rFonts w:cstheme="minorHAnsi"/>
                <w:sz w:val="24"/>
                <w:szCs w:val="24"/>
              </w:rPr>
              <w:t>USERID</w:t>
            </w:r>
            <w:r w:rsidRPr="00BC3B27">
              <w:rPr>
                <w:rFonts w:cstheme="minorHAnsi"/>
                <w:sz w:val="24"/>
                <w:szCs w:val="24"/>
              </w:rPr>
              <w:t>": "1",</w:t>
            </w:r>
          </w:p>
          <w:p w14:paraId="569BDE2C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BATTERYSTATUS": null,</w:t>
            </w:r>
          </w:p>
          <w:p w14:paraId="34A7162D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LAT": null,</w:t>
            </w:r>
          </w:p>
          <w:p w14:paraId="090A8E2C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LNG": null</w:t>
            </w:r>
          </w:p>
          <w:p w14:paraId="74FCEEF2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},</w:t>
            </w:r>
          </w:p>
          <w:p w14:paraId="2667A643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716224FD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lastRenderedPageBreak/>
              <w:t xml:space="preserve">            "DRONEID": "2",</w:t>
            </w:r>
          </w:p>
          <w:p w14:paraId="5D31F725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MID": "1",</w:t>
            </w:r>
          </w:p>
          <w:p w14:paraId="60E31C62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BATTERYSTATUS": null,</w:t>
            </w:r>
          </w:p>
          <w:p w14:paraId="03C4C28F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LAT": null,</w:t>
            </w:r>
          </w:p>
          <w:p w14:paraId="2E688B18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    "LNG": null</w:t>
            </w:r>
          </w:p>
          <w:p w14:paraId="7BACD276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    }</w:t>
            </w:r>
          </w:p>
          <w:p w14:paraId="3012E24B" w14:textId="77777777" w:rsidR="00636AC5" w:rsidRPr="00BC3B27" w:rsidRDefault="00636AC5" w:rsidP="00636AC5">
            <w:pPr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 xml:space="preserve">    ]</w:t>
            </w:r>
          </w:p>
          <w:p w14:paraId="1DF4056E" w14:textId="0194746D" w:rsidR="00636AC5" w:rsidRDefault="00636AC5" w:rsidP="00636AC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BC3B27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gridSpan w:val="0"/>
          </w:tcPr>
          <w:p w14:paraId="358108D4" w14:textId="501837B0" w:rsidR="00636AC5" w:rsidRDefault="00524632">
            <w:pPr>
              <w:rPr>
                <w:rFonts w:hint="eastAsia"/>
              </w:rPr>
            </w:pPr>
            <w:r>
              <w:object w:dxaOrig="1522" w:dyaOrig="987" w14:anchorId="4C1D2C9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1pt;height:49.6pt" o:ole="">
                  <v:imagedata r:id="rId6" o:title=""/>
                </v:shape>
                <o:OLEObject Type="Embed" ProgID="Package" ShapeID="_x0000_i1025" DrawAspect="Icon" ObjectID="_1615579684" r:id="rId7"/>
              </w:object>
            </w:r>
          </w:p>
        </w:tc>
      </w:tr>
    </w:tbl>
    <w:p w14:paraId="7DE3FA7C" w14:textId="77777777" w:rsidR="00636AC5" w:rsidRPr="00116A8F" w:rsidRDefault="00636AC5" w:rsidP="00116A8F">
      <w:pPr>
        <w:rPr>
          <w:rFonts w:cstheme="minorHAnsi"/>
          <w:sz w:val="24"/>
          <w:szCs w:val="24"/>
        </w:rPr>
      </w:pPr>
    </w:p>
    <w:p w14:paraId="22784191" w14:textId="265F930A" w:rsidR="00BC3B27" w:rsidRDefault="00A107B1" w:rsidP="00636AC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drone/</w:t>
      </w:r>
      <w:proofErr w:type="spellStart"/>
      <w:r>
        <w:rPr>
          <w:rFonts w:cstheme="minorHAnsi"/>
          <w:sz w:val="24"/>
          <w:szCs w:val="24"/>
        </w:rPr>
        <w:t>create.php</w:t>
      </w:r>
      <w:proofErr w:type="spellEnd"/>
    </w:p>
    <w:p w14:paraId="6B8D511D" w14:textId="77777777" w:rsidR="0036097C" w:rsidRPr="00CA10E2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276DB1CF" w14:textId="77777777" w:rsidR="0036097C" w:rsidRDefault="0036097C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3B98AF64" w14:textId="56467465" w:rsidR="0036097C" w:rsidRDefault="0036097C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Pr="00C27946">
        <w:rPr>
          <w:rFonts w:cstheme="minorHAnsi"/>
          <w:noProof/>
          <w:sz w:val="24"/>
          <w:szCs w:val="24"/>
        </w:rPr>
        <w:t>dsn</w:t>
      </w:r>
    </w:p>
    <w:p w14:paraId="6AC53AC3" w14:textId="77777777" w:rsidR="0036097C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384DA3CD" w14:textId="77777777" w:rsidR="00441631" w:rsidRPr="00441631" w:rsidRDefault="00441631" w:rsidP="004416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41631">
        <w:rPr>
          <w:rFonts w:cstheme="minorHAnsi"/>
          <w:sz w:val="24"/>
          <w:szCs w:val="24"/>
        </w:rPr>
        <w:t xml:space="preserve">    0: Insert Success</w:t>
      </w:r>
    </w:p>
    <w:p w14:paraId="1591D441" w14:textId="77777777" w:rsidR="00441631" w:rsidRPr="00441631" w:rsidRDefault="00441631" w:rsidP="004416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41631">
        <w:rPr>
          <w:rFonts w:cstheme="minorHAnsi"/>
          <w:sz w:val="24"/>
          <w:szCs w:val="24"/>
        </w:rPr>
        <w:t xml:space="preserve">    1: Drone exist</w:t>
      </w:r>
    </w:p>
    <w:p w14:paraId="168880DB" w14:textId="77777777" w:rsidR="00441631" w:rsidRPr="00441631" w:rsidRDefault="00441631" w:rsidP="004416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41631">
        <w:rPr>
          <w:rFonts w:cstheme="minorHAnsi"/>
          <w:sz w:val="24"/>
          <w:szCs w:val="24"/>
        </w:rPr>
        <w:t xml:space="preserve">    2: Permission denied</w:t>
      </w:r>
    </w:p>
    <w:p w14:paraId="0DC410BA" w14:textId="77777777" w:rsidR="00441631" w:rsidRPr="00441631" w:rsidRDefault="00441631" w:rsidP="004416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41631">
        <w:rPr>
          <w:rFonts w:cstheme="minorHAnsi"/>
          <w:sz w:val="24"/>
          <w:szCs w:val="24"/>
        </w:rPr>
        <w:t xml:space="preserve">    3: PDO error</w:t>
      </w:r>
    </w:p>
    <w:p w14:paraId="3F18F20F" w14:textId="35C267C4" w:rsidR="0036097C" w:rsidRDefault="00441631" w:rsidP="0044163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441631">
        <w:rPr>
          <w:rFonts w:cstheme="minorHAnsi"/>
          <w:sz w:val="24"/>
          <w:szCs w:val="24"/>
        </w:rPr>
        <w:t xml:space="preserve">    4: Insert failed</w:t>
      </w:r>
    </w:p>
    <w:p w14:paraId="6F8CDE6F" w14:textId="364B17CF" w:rsidR="00A107B1" w:rsidRDefault="00A107B1" w:rsidP="00A107B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drone/</w:t>
      </w:r>
      <w:proofErr w:type="spellStart"/>
      <w:r>
        <w:rPr>
          <w:rFonts w:cstheme="minorHAnsi"/>
          <w:sz w:val="24"/>
          <w:szCs w:val="24"/>
        </w:rPr>
        <w:t>delete.php</w:t>
      </w:r>
      <w:proofErr w:type="spellEnd"/>
    </w:p>
    <w:p w14:paraId="358FD43F" w14:textId="77777777" w:rsidR="0036097C" w:rsidRPr="00CA10E2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69CE511F" w14:textId="22E5BC3D" w:rsidR="0036097C" w:rsidRDefault="0036097C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0562F5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2B9FBE26" w14:textId="5262E44D" w:rsidR="000562F5" w:rsidRDefault="000562F5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roneid</w:t>
      </w:r>
      <w:proofErr w:type="spellEnd"/>
    </w:p>
    <w:p w14:paraId="2B6C431A" w14:textId="6083063F" w:rsidR="0036097C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69979863" w14:textId="77777777" w:rsidR="00212B81" w:rsidRPr="00212B81" w:rsidRDefault="00212B81" w:rsidP="00212B8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212B81">
        <w:rPr>
          <w:rFonts w:cstheme="minorHAnsi"/>
          <w:sz w:val="24"/>
          <w:szCs w:val="24"/>
        </w:rPr>
        <w:t xml:space="preserve">    0: Delete Drone Success</w:t>
      </w:r>
    </w:p>
    <w:p w14:paraId="77BE0433" w14:textId="77777777" w:rsidR="00212B81" w:rsidRPr="00212B81" w:rsidRDefault="00212B81" w:rsidP="00212B8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212B81">
        <w:rPr>
          <w:rFonts w:cstheme="minorHAnsi"/>
          <w:sz w:val="24"/>
          <w:szCs w:val="24"/>
        </w:rPr>
        <w:t xml:space="preserve">    1: Delete Drone Failed</w:t>
      </w:r>
    </w:p>
    <w:p w14:paraId="4FB40A7E" w14:textId="77777777" w:rsidR="00212B81" w:rsidRPr="00212B81" w:rsidRDefault="00212B81" w:rsidP="00212B8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212B81">
        <w:rPr>
          <w:rFonts w:cstheme="minorHAnsi"/>
          <w:sz w:val="24"/>
          <w:szCs w:val="24"/>
        </w:rPr>
        <w:t xml:space="preserve">    2: Permission Denied</w:t>
      </w:r>
    </w:p>
    <w:p w14:paraId="152953CB" w14:textId="7B978A2A" w:rsidR="001B7E14" w:rsidRPr="006D22D1" w:rsidRDefault="00212B81" w:rsidP="006D22D1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212B81">
        <w:rPr>
          <w:rFonts w:cstheme="minorHAnsi"/>
          <w:sz w:val="24"/>
          <w:szCs w:val="24"/>
        </w:rPr>
        <w:t xml:space="preserve">    3: PDO error</w:t>
      </w:r>
    </w:p>
    <w:p w14:paraId="2FD7734B" w14:textId="2B0B031B" w:rsidR="00A107B1" w:rsidRDefault="00A107B1" w:rsidP="00A107B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drone/</w:t>
      </w:r>
      <w:proofErr w:type="spellStart"/>
      <w:r>
        <w:rPr>
          <w:rFonts w:cstheme="minorHAnsi"/>
          <w:sz w:val="24"/>
          <w:szCs w:val="24"/>
        </w:rPr>
        <w:t>update.php</w:t>
      </w:r>
      <w:proofErr w:type="spellEnd"/>
    </w:p>
    <w:p w14:paraId="198E1BB9" w14:textId="77777777" w:rsidR="0036097C" w:rsidRPr="00CA10E2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7BCA565B" w14:textId="552ECFBC" w:rsidR="0036097C" w:rsidRDefault="0036097C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sz w:val="24"/>
          <w:szCs w:val="24"/>
        </w:rPr>
        <w:t xml:space="preserve"> </w:t>
      </w:r>
      <w:r w:rsidR="00817FF3"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230FB8BD" w14:textId="717922E2" w:rsidR="00817FF3" w:rsidRDefault="00817FF3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roneid</w:t>
      </w:r>
      <w:proofErr w:type="spellEnd"/>
    </w:p>
    <w:p w14:paraId="1FE651DE" w14:textId="3FC686F4" w:rsidR="00817FF3" w:rsidRDefault="00817FF3" w:rsidP="0036097C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sn</w:t>
      </w:r>
      <w:proofErr w:type="spellEnd"/>
    </w:p>
    <w:p w14:paraId="73570473" w14:textId="77777777" w:rsidR="0036097C" w:rsidRDefault="0036097C" w:rsidP="0036097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6CA40431" w14:textId="77777777" w:rsidR="00633715" w:rsidRPr="00633715" w:rsidRDefault="00633715" w:rsidP="0063371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0: Update Drone Success</w:t>
      </w:r>
    </w:p>
    <w:p w14:paraId="6B41B599" w14:textId="77777777" w:rsidR="00633715" w:rsidRPr="00633715" w:rsidRDefault="00633715" w:rsidP="0063371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1: Update Drone Failed</w:t>
      </w:r>
    </w:p>
    <w:p w14:paraId="52E09AB4" w14:textId="77777777" w:rsidR="00633715" w:rsidRPr="00633715" w:rsidRDefault="00633715" w:rsidP="00633715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2: Permission Denied</w:t>
      </w:r>
    </w:p>
    <w:p w14:paraId="21E2F307" w14:textId="7C4E8463" w:rsidR="00C27946" w:rsidRDefault="00633715" w:rsidP="00C27946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3: PDO erro</w:t>
      </w:r>
      <w:r w:rsidR="00C27946">
        <w:rPr>
          <w:rFonts w:cstheme="minorHAnsi"/>
          <w:sz w:val="24"/>
          <w:szCs w:val="24"/>
        </w:rPr>
        <w:t>r</w:t>
      </w:r>
    </w:p>
    <w:p w14:paraId="06C6CD6D" w14:textId="629BFE64" w:rsidR="00131C2E" w:rsidRDefault="00131C2E" w:rsidP="00131C2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/</w:t>
      </w:r>
      <w:r>
        <w:rPr>
          <w:rFonts w:cstheme="minorHAnsi"/>
          <w:sz w:val="24"/>
          <w:szCs w:val="24"/>
        </w:rPr>
        <w:t>drone/</w:t>
      </w:r>
      <w:proofErr w:type="spellStart"/>
      <w:r>
        <w:rPr>
          <w:rFonts w:cstheme="minorHAnsi"/>
          <w:sz w:val="24"/>
          <w:szCs w:val="24"/>
        </w:rPr>
        <w:t>get.php</w:t>
      </w:r>
      <w:proofErr w:type="spellEnd"/>
    </w:p>
    <w:p w14:paraId="7BFFFB0F" w14:textId="77777777" w:rsidR="00131C2E" w:rsidRPr="00CA10E2" w:rsidRDefault="00131C2E" w:rsidP="00131C2E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157B24C9" w14:textId="488AD596" w:rsidR="00131C2E" w:rsidRDefault="00131C2E" w:rsidP="00131C2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6AAB7419" w14:textId="291EDFB4" w:rsidR="00131C2E" w:rsidRDefault="00131C2E" w:rsidP="00131C2E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S</w:t>
      </w:r>
      <w:r>
        <w:rPr>
          <w:rFonts w:cstheme="minorHAnsi"/>
          <w:sz w:val="24"/>
          <w:szCs w:val="24"/>
        </w:rPr>
        <w:t>tatus</w:t>
      </w:r>
    </w:p>
    <w:p w14:paraId="52333B7B" w14:textId="77777777" w:rsidR="00131C2E" w:rsidRPr="00633715" w:rsidRDefault="00131C2E" w:rsidP="00131C2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0: Update Drone Success</w:t>
      </w:r>
    </w:p>
    <w:p w14:paraId="127DCA7C" w14:textId="77777777" w:rsidR="00131C2E" w:rsidRPr="00633715" w:rsidRDefault="00131C2E" w:rsidP="00131C2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1: Update Drone Failed</w:t>
      </w:r>
    </w:p>
    <w:p w14:paraId="7ECDA0A1" w14:textId="77777777" w:rsidR="00131C2E" w:rsidRPr="00633715" w:rsidRDefault="00131C2E" w:rsidP="00131C2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lastRenderedPageBreak/>
        <w:t xml:space="preserve">    2: Permission Denied</w:t>
      </w:r>
    </w:p>
    <w:p w14:paraId="2078B7E3" w14:textId="596B7904" w:rsidR="00131C2E" w:rsidRDefault="00131C2E" w:rsidP="00131C2E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633715">
        <w:rPr>
          <w:rFonts w:cstheme="minorHAnsi"/>
          <w:sz w:val="24"/>
          <w:szCs w:val="24"/>
        </w:rPr>
        <w:t xml:space="preserve">    3: PDO erro</w:t>
      </w:r>
      <w:r>
        <w:rPr>
          <w:rFonts w:cstheme="minorHAnsi"/>
          <w:sz w:val="24"/>
          <w:szCs w:val="24"/>
        </w:rPr>
        <w:t>r</w:t>
      </w:r>
    </w:p>
    <w:p w14:paraId="0B0E6FCA" w14:textId="77777777" w:rsidR="00131C2E" w:rsidRPr="00131C2E" w:rsidRDefault="00131C2E" w:rsidP="009040C1">
      <w:pPr>
        <w:pStyle w:val="ListParagraph"/>
        <w:ind w:left="1224"/>
        <w:rPr>
          <w:rFonts w:cstheme="minorHAnsi"/>
          <w:sz w:val="24"/>
          <w:szCs w:val="24"/>
        </w:rPr>
      </w:pPr>
    </w:p>
    <w:p w14:paraId="3B8BED4E" w14:textId="3243E47F" w:rsidR="00C27946" w:rsidRDefault="00571D46" w:rsidP="00C2794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</w:t>
      </w:r>
    </w:p>
    <w:p w14:paraId="45EC73D2" w14:textId="60F613FB" w:rsidR="00940113" w:rsidRPr="00940113" w:rsidRDefault="00940113" w:rsidP="00940113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A10E2">
        <w:rPr>
          <w:rFonts w:cstheme="minorHAnsi"/>
          <w:color w:val="000000"/>
          <w:sz w:val="24"/>
          <w:szCs w:val="24"/>
          <w:shd w:val="clear" w:color="auto" w:fill="FFFFFF"/>
        </w:rPr>
        <w:t>Necessary parameters</w:t>
      </w:r>
    </w:p>
    <w:p w14:paraId="5B697F70" w14:textId="0FB6AFD7" w:rsidR="00940113" w:rsidRDefault="00940113" w:rsidP="0094011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CA10E2">
        <w:rPr>
          <w:rFonts w:cstheme="minorHAnsi"/>
          <w:sz w:val="24"/>
          <w:szCs w:val="24"/>
        </w:rPr>
        <w:t>oken</w:t>
      </w:r>
    </w:p>
    <w:p w14:paraId="5D7762DF" w14:textId="6E848D57" w:rsidR="00940113" w:rsidRDefault="00940113" w:rsidP="00940113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d</w:t>
      </w:r>
    </w:p>
    <w:p w14:paraId="469C9ECC" w14:textId="77777777" w:rsidR="00940113" w:rsidRDefault="00940113" w:rsidP="00940113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us</w:t>
      </w:r>
    </w:p>
    <w:p w14:paraId="0B46635C" w14:textId="77777777" w:rsidR="003C275F" w:rsidRPr="003C275F" w:rsidRDefault="003C275F" w:rsidP="003C275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C275F">
        <w:rPr>
          <w:rFonts w:cstheme="minorHAnsi"/>
          <w:sz w:val="24"/>
          <w:szCs w:val="24"/>
        </w:rPr>
        <w:t xml:space="preserve">    0: Get Route Success</w:t>
      </w:r>
    </w:p>
    <w:p w14:paraId="265E6C55" w14:textId="77777777" w:rsidR="003C275F" w:rsidRPr="003C275F" w:rsidRDefault="003C275F" w:rsidP="003C275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C275F">
        <w:rPr>
          <w:rFonts w:cstheme="minorHAnsi"/>
          <w:sz w:val="24"/>
          <w:szCs w:val="24"/>
        </w:rPr>
        <w:t xml:space="preserve">    1: Get Route Failed</w:t>
      </w:r>
    </w:p>
    <w:p w14:paraId="0F6EBD4B" w14:textId="77777777" w:rsidR="003C275F" w:rsidRPr="003C275F" w:rsidRDefault="003C275F" w:rsidP="003C275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C275F">
        <w:rPr>
          <w:rFonts w:cstheme="minorHAnsi"/>
          <w:sz w:val="24"/>
          <w:szCs w:val="24"/>
        </w:rPr>
        <w:t xml:space="preserve">    2: Permission denied</w:t>
      </w:r>
    </w:p>
    <w:p w14:paraId="6E2F3252" w14:textId="26609381" w:rsidR="00940113" w:rsidRDefault="003C275F" w:rsidP="003C275F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3C275F">
        <w:rPr>
          <w:rFonts w:cstheme="minorHAnsi"/>
          <w:sz w:val="24"/>
          <w:szCs w:val="24"/>
        </w:rPr>
        <w:t xml:space="preserve">    3: PDO error</w:t>
      </w:r>
    </w:p>
    <w:p w14:paraId="3816FCB0" w14:textId="710BECE0" w:rsidR="00C27946" w:rsidRDefault="00C27946" w:rsidP="00C2794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27946" w14:paraId="0BF3FDD6" w14:textId="77777777" w:rsidTr="00C27946">
        <w:tc>
          <w:tcPr>
            <w:tcW w:w="9016" w:type="dxa"/>
          </w:tcPr>
          <w:p w14:paraId="293FCB4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>{</w:t>
            </w:r>
          </w:p>
          <w:p w14:paraId="0F66C814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"status": 0,</w:t>
            </w:r>
          </w:p>
          <w:p w14:paraId="751653D8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"result": [</w:t>
            </w:r>
          </w:p>
          <w:p w14:paraId="749B889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0DD40444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"Drone 1": [</w:t>
            </w:r>
          </w:p>
          <w:p w14:paraId="19B45E7A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7992385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"22.341688",</w:t>
            </w:r>
          </w:p>
          <w:p w14:paraId="08F47DCF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"114.101554"</w:t>
            </w:r>
          </w:p>
          <w:p w14:paraId="268B3588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591794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78E553BA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461337,</w:t>
            </w:r>
          </w:p>
          <w:p w14:paraId="10CA11B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26277503555</w:t>
            </w:r>
          </w:p>
          <w:p w14:paraId="331658CC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7B59503D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2C6834F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699975,</w:t>
            </w:r>
          </w:p>
          <w:p w14:paraId="34C4A48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26277503555</w:t>
            </w:r>
          </w:p>
          <w:p w14:paraId="76E781E3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2A6ED4EE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78EB84DA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6738022,</w:t>
            </w:r>
          </w:p>
          <w:p w14:paraId="7E54899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55400112185</w:t>
            </w:r>
          </w:p>
          <w:p w14:paraId="0C2F635D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1103A3D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53B1BD75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199357,</w:t>
            </w:r>
          </w:p>
          <w:p w14:paraId="64BE147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55400112185</w:t>
            </w:r>
          </w:p>
          <w:p w14:paraId="6B24B0DC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79A1E3A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]</w:t>
            </w:r>
          </w:p>
          <w:p w14:paraId="52A66D2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},</w:t>
            </w:r>
          </w:p>
          <w:p w14:paraId="55B57C8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2E7641D2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"Drone 2": [</w:t>
            </w:r>
          </w:p>
          <w:p w14:paraId="09C7F0C8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566CD3D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"22.341688",</w:t>
            </w:r>
          </w:p>
          <w:p w14:paraId="2806C46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"114.101554"</w:t>
            </w:r>
          </w:p>
          <w:p w14:paraId="26A893B5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lastRenderedPageBreak/>
              <w:t xml:space="preserve">                },</w:t>
            </w:r>
          </w:p>
          <w:p w14:paraId="2C3751C2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6148527F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703867,</w:t>
            </w:r>
          </w:p>
          <w:p w14:paraId="2E91B5DE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4569250154</w:t>
            </w:r>
          </w:p>
          <w:p w14:paraId="26FAD66C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0000BFBC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7C8424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7242277,</w:t>
            </w:r>
          </w:p>
          <w:p w14:paraId="18A25883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4569250154</w:t>
            </w:r>
          </w:p>
          <w:p w14:paraId="272A50E4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1D6DF04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1DA6B4A6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6980545,</w:t>
            </w:r>
          </w:p>
          <w:p w14:paraId="1F6CFF4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7481511017</w:t>
            </w:r>
          </w:p>
          <w:p w14:paraId="3389F866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F0B1DF9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7889A6C8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441883,</w:t>
            </w:r>
          </w:p>
          <w:p w14:paraId="53D031E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7481511017</w:t>
            </w:r>
          </w:p>
          <w:p w14:paraId="75165BE1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75CFAA1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]</w:t>
            </w:r>
          </w:p>
          <w:p w14:paraId="3ABD2F2A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},</w:t>
            </w:r>
          </w:p>
          <w:p w14:paraId="06C72D03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{</w:t>
            </w:r>
          </w:p>
          <w:p w14:paraId="22167BE5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"Drone 3": [</w:t>
            </w:r>
          </w:p>
          <w:p w14:paraId="539BD5AF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1C617E15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"22.341688",</w:t>
            </w:r>
          </w:p>
          <w:p w14:paraId="632EA77F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"114.101554"</w:t>
            </w:r>
          </w:p>
          <w:p w14:paraId="0FDC920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1BD9BBD4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0B0785D7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703863,</w:t>
            </w:r>
          </w:p>
          <w:p w14:paraId="3AA64A12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65107498459</w:t>
            </w:r>
          </w:p>
          <w:p w14:paraId="18745A86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2C1932E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17383703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7242273,</w:t>
            </w:r>
          </w:p>
          <w:p w14:paraId="62A325C3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65107498459</w:t>
            </w:r>
          </w:p>
          <w:p w14:paraId="27EC821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37481E99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64CAB6C9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95891698054,</w:t>
            </w:r>
          </w:p>
          <w:p w14:paraId="4FD329BD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94230107089</w:t>
            </w:r>
          </w:p>
          <w:p w14:paraId="72F52700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,</w:t>
            </w:r>
          </w:p>
          <w:p w14:paraId="41E6280E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{</w:t>
            </w:r>
          </w:p>
          <w:p w14:paraId="359B8112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atitude": 22.34141708244188,</w:t>
            </w:r>
          </w:p>
          <w:p w14:paraId="29B35D2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    "Longitude": 114.10194230107089</w:t>
            </w:r>
          </w:p>
          <w:p w14:paraId="6109F4FD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    }</w:t>
            </w:r>
          </w:p>
          <w:p w14:paraId="56087ADB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    ]</w:t>
            </w:r>
          </w:p>
          <w:p w14:paraId="1E5E0172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    }</w:t>
            </w:r>
          </w:p>
          <w:p w14:paraId="176A3CBF" w14:textId="77777777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 xml:space="preserve">    ]</w:t>
            </w:r>
          </w:p>
          <w:p w14:paraId="3C330282" w14:textId="61A9260E" w:rsidR="00C27946" w:rsidRPr="00125BC3" w:rsidRDefault="00C27946" w:rsidP="00125BC3">
            <w:pPr>
              <w:rPr>
                <w:rFonts w:cstheme="minorHAnsi"/>
                <w:sz w:val="24"/>
                <w:szCs w:val="24"/>
              </w:rPr>
            </w:pPr>
            <w:r w:rsidRPr="00125BC3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718B3992" w14:textId="77777777" w:rsidR="00C27946" w:rsidRPr="00C27946" w:rsidRDefault="00C27946" w:rsidP="00C27946">
      <w:pPr>
        <w:rPr>
          <w:rFonts w:cstheme="minorHAnsi"/>
          <w:sz w:val="24"/>
          <w:szCs w:val="24"/>
        </w:rPr>
      </w:pPr>
    </w:p>
    <w:p w14:paraId="0C63E675" w14:textId="77777777" w:rsidR="00A107B1" w:rsidRPr="00A107B1" w:rsidRDefault="00A107B1" w:rsidP="00A107B1">
      <w:pPr>
        <w:rPr>
          <w:rFonts w:cstheme="minorHAnsi"/>
          <w:sz w:val="24"/>
          <w:szCs w:val="24"/>
        </w:rPr>
      </w:pPr>
    </w:p>
    <w:sectPr w:rsidR="00A107B1" w:rsidRPr="00A10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34DF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4AF02E01"/>
    <w:multiLevelType w:val="hybridMultilevel"/>
    <w:tmpl w:val="3516EA7E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3E49AE"/>
    <w:multiLevelType w:val="hybridMultilevel"/>
    <w:tmpl w:val="A02AD7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B81587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F160FB2"/>
    <w:multiLevelType w:val="hybridMultilevel"/>
    <w:tmpl w:val="802211D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467E05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MTE3tTQ0NzC1NDBU0lEKTi0uzszPAymwrAUAZEwtliwAAAA="/>
  </w:docVars>
  <w:rsids>
    <w:rsidRoot w:val="00767DED"/>
    <w:rsid w:val="00017BF5"/>
    <w:rsid w:val="000469C2"/>
    <w:rsid w:val="00051E02"/>
    <w:rsid w:val="000562F5"/>
    <w:rsid w:val="00092798"/>
    <w:rsid w:val="00093B74"/>
    <w:rsid w:val="000A6AD0"/>
    <w:rsid w:val="000B7363"/>
    <w:rsid w:val="000D032C"/>
    <w:rsid w:val="000E49D3"/>
    <w:rsid w:val="000F7682"/>
    <w:rsid w:val="0011562A"/>
    <w:rsid w:val="00116A8F"/>
    <w:rsid w:val="00122C41"/>
    <w:rsid w:val="00125BC3"/>
    <w:rsid w:val="00127AB7"/>
    <w:rsid w:val="00131C2E"/>
    <w:rsid w:val="00141767"/>
    <w:rsid w:val="00150337"/>
    <w:rsid w:val="00183165"/>
    <w:rsid w:val="001844D3"/>
    <w:rsid w:val="00184677"/>
    <w:rsid w:val="001B4ACF"/>
    <w:rsid w:val="001B7E14"/>
    <w:rsid w:val="001C7415"/>
    <w:rsid w:val="00212B81"/>
    <w:rsid w:val="0021699A"/>
    <w:rsid w:val="0022036A"/>
    <w:rsid w:val="00236894"/>
    <w:rsid w:val="00252F08"/>
    <w:rsid w:val="00256A7F"/>
    <w:rsid w:val="0028030B"/>
    <w:rsid w:val="002B7F92"/>
    <w:rsid w:val="002C34CB"/>
    <w:rsid w:val="002E2365"/>
    <w:rsid w:val="00331567"/>
    <w:rsid w:val="003323C7"/>
    <w:rsid w:val="00336338"/>
    <w:rsid w:val="0036097C"/>
    <w:rsid w:val="00362550"/>
    <w:rsid w:val="003733EB"/>
    <w:rsid w:val="003A1653"/>
    <w:rsid w:val="003C275F"/>
    <w:rsid w:val="003D1FF9"/>
    <w:rsid w:val="00416BA2"/>
    <w:rsid w:val="00441631"/>
    <w:rsid w:val="00450C85"/>
    <w:rsid w:val="00453834"/>
    <w:rsid w:val="00454626"/>
    <w:rsid w:val="004A5E92"/>
    <w:rsid w:val="004B4460"/>
    <w:rsid w:val="004D00AE"/>
    <w:rsid w:val="004D4CFC"/>
    <w:rsid w:val="00511E0E"/>
    <w:rsid w:val="00517C3C"/>
    <w:rsid w:val="005213B5"/>
    <w:rsid w:val="005220B9"/>
    <w:rsid w:val="00524632"/>
    <w:rsid w:val="00550439"/>
    <w:rsid w:val="005568EE"/>
    <w:rsid w:val="005646D4"/>
    <w:rsid w:val="00571D46"/>
    <w:rsid w:val="00580077"/>
    <w:rsid w:val="005A0591"/>
    <w:rsid w:val="005A2ED1"/>
    <w:rsid w:val="005B018F"/>
    <w:rsid w:val="005B4AD1"/>
    <w:rsid w:val="005E348A"/>
    <w:rsid w:val="005E5A94"/>
    <w:rsid w:val="005E6B53"/>
    <w:rsid w:val="00600F81"/>
    <w:rsid w:val="00604988"/>
    <w:rsid w:val="00612B8C"/>
    <w:rsid w:val="0061544B"/>
    <w:rsid w:val="00633715"/>
    <w:rsid w:val="00636AC5"/>
    <w:rsid w:val="006402CD"/>
    <w:rsid w:val="006425C4"/>
    <w:rsid w:val="006D22D1"/>
    <w:rsid w:val="006E39A7"/>
    <w:rsid w:val="00713C75"/>
    <w:rsid w:val="00732F20"/>
    <w:rsid w:val="00737A52"/>
    <w:rsid w:val="00737E24"/>
    <w:rsid w:val="00744579"/>
    <w:rsid w:val="007560EF"/>
    <w:rsid w:val="007568F5"/>
    <w:rsid w:val="0075797C"/>
    <w:rsid w:val="00767DED"/>
    <w:rsid w:val="007723C2"/>
    <w:rsid w:val="0078397B"/>
    <w:rsid w:val="007B4F4A"/>
    <w:rsid w:val="00805081"/>
    <w:rsid w:val="008057A3"/>
    <w:rsid w:val="00805FC1"/>
    <w:rsid w:val="00807CBC"/>
    <w:rsid w:val="0081564C"/>
    <w:rsid w:val="0081707E"/>
    <w:rsid w:val="00817FF3"/>
    <w:rsid w:val="00824775"/>
    <w:rsid w:val="00833439"/>
    <w:rsid w:val="0084001F"/>
    <w:rsid w:val="00845A98"/>
    <w:rsid w:val="00863CD4"/>
    <w:rsid w:val="00867D4C"/>
    <w:rsid w:val="0087481F"/>
    <w:rsid w:val="008910B4"/>
    <w:rsid w:val="008A7F2E"/>
    <w:rsid w:val="008B134D"/>
    <w:rsid w:val="008F3882"/>
    <w:rsid w:val="009040C1"/>
    <w:rsid w:val="00914A4B"/>
    <w:rsid w:val="00925954"/>
    <w:rsid w:val="009261B6"/>
    <w:rsid w:val="00940113"/>
    <w:rsid w:val="009426E3"/>
    <w:rsid w:val="00965535"/>
    <w:rsid w:val="0099319B"/>
    <w:rsid w:val="009A33B3"/>
    <w:rsid w:val="009B6A77"/>
    <w:rsid w:val="00A036EB"/>
    <w:rsid w:val="00A107B1"/>
    <w:rsid w:val="00A12965"/>
    <w:rsid w:val="00A159E5"/>
    <w:rsid w:val="00A31DB5"/>
    <w:rsid w:val="00A57125"/>
    <w:rsid w:val="00A65A1B"/>
    <w:rsid w:val="00A669A4"/>
    <w:rsid w:val="00A84C79"/>
    <w:rsid w:val="00A853FE"/>
    <w:rsid w:val="00A86B4C"/>
    <w:rsid w:val="00AB45D8"/>
    <w:rsid w:val="00B13A6B"/>
    <w:rsid w:val="00B13DA4"/>
    <w:rsid w:val="00B16DD1"/>
    <w:rsid w:val="00B238E8"/>
    <w:rsid w:val="00B340EA"/>
    <w:rsid w:val="00B53748"/>
    <w:rsid w:val="00B54E96"/>
    <w:rsid w:val="00B92C5F"/>
    <w:rsid w:val="00B94A15"/>
    <w:rsid w:val="00BC3B27"/>
    <w:rsid w:val="00BF6B5E"/>
    <w:rsid w:val="00C20C77"/>
    <w:rsid w:val="00C21CDB"/>
    <w:rsid w:val="00C27946"/>
    <w:rsid w:val="00C47E35"/>
    <w:rsid w:val="00C53CC6"/>
    <w:rsid w:val="00C8767C"/>
    <w:rsid w:val="00CA10E2"/>
    <w:rsid w:val="00CB3B26"/>
    <w:rsid w:val="00CB3D02"/>
    <w:rsid w:val="00CE6DCC"/>
    <w:rsid w:val="00D1351B"/>
    <w:rsid w:val="00D247BD"/>
    <w:rsid w:val="00D30A31"/>
    <w:rsid w:val="00D73F23"/>
    <w:rsid w:val="00D7443E"/>
    <w:rsid w:val="00D85663"/>
    <w:rsid w:val="00D85C2E"/>
    <w:rsid w:val="00DE6023"/>
    <w:rsid w:val="00E228A2"/>
    <w:rsid w:val="00E23441"/>
    <w:rsid w:val="00E84119"/>
    <w:rsid w:val="00EB3C2C"/>
    <w:rsid w:val="00EC6FE3"/>
    <w:rsid w:val="00EC7287"/>
    <w:rsid w:val="00EF05E5"/>
    <w:rsid w:val="00F02157"/>
    <w:rsid w:val="00F440D9"/>
    <w:rsid w:val="00F54AE9"/>
    <w:rsid w:val="00F62B93"/>
    <w:rsid w:val="00F720CC"/>
    <w:rsid w:val="00F8264B"/>
    <w:rsid w:val="00F85FD9"/>
    <w:rsid w:val="00F872BF"/>
    <w:rsid w:val="00F96704"/>
    <w:rsid w:val="00FB6AFE"/>
    <w:rsid w:val="00FC058D"/>
    <w:rsid w:val="00FC5BBA"/>
    <w:rsid w:val="00FE1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2B607"/>
  <w15:chartTrackingRefBased/>
  <w15:docId w15:val="{2EB1C36E-D97E-47CD-8FD2-F9092DF4E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D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5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3F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72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://ec2-18-136-209-223.ap-southeast-1.compute.amazonaw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1</TotalTime>
  <Pages>13</Pages>
  <Words>1663</Words>
  <Characters>94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Siu Ki</dc:creator>
  <cp:keywords/>
  <dc:description/>
  <cp:lastModifiedBy>LEE Wai Shun</cp:lastModifiedBy>
  <cp:revision>180</cp:revision>
  <dcterms:created xsi:type="dcterms:W3CDTF">2019-03-23T19:59:00Z</dcterms:created>
  <dcterms:modified xsi:type="dcterms:W3CDTF">2019-03-31T15:22:00Z</dcterms:modified>
</cp:coreProperties>
</file>